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FABC15" w14:textId="60DD7ABE" w:rsidR="00A8021A" w:rsidRPr="000503ED" w:rsidRDefault="00A8021A">
      <w:pPr>
        <w:rPr>
          <w:b/>
          <w:sz w:val="50"/>
          <w:szCs w:val="40"/>
        </w:rPr>
      </w:pPr>
      <w:bookmarkStart w:id="0" w:name="_GoBack"/>
      <w:r w:rsidRPr="000503ED">
        <w:rPr>
          <w:b/>
          <w:sz w:val="50"/>
          <w:szCs w:val="40"/>
        </w:rPr>
        <w:t>Test Plan</w:t>
      </w:r>
    </w:p>
    <w:bookmarkEnd w:id="0"/>
    <w:p w14:paraId="2BBAC5C2" w14:textId="04971424" w:rsidR="000503ED" w:rsidRPr="000503ED" w:rsidRDefault="000503ED" w:rsidP="000503ED">
      <w:pPr>
        <w:jc w:val="right"/>
        <w:rPr>
          <w:b/>
          <w:sz w:val="28"/>
          <w:szCs w:val="28"/>
        </w:rPr>
      </w:pPr>
      <w:r w:rsidRPr="000503ED">
        <w:rPr>
          <w:b/>
          <w:sz w:val="28"/>
          <w:szCs w:val="28"/>
        </w:rPr>
        <w:t>Seongyeop Jeong (040885882)</w:t>
      </w:r>
    </w:p>
    <w:p w14:paraId="7E6C8604" w14:textId="5C77550B" w:rsidR="00A8021A" w:rsidRPr="006966C6" w:rsidRDefault="00A8021A">
      <w:pPr>
        <w:rPr>
          <w:b/>
          <w:sz w:val="28"/>
          <w:szCs w:val="28"/>
        </w:rPr>
      </w:pPr>
      <w:r w:rsidRPr="006966C6">
        <w:rPr>
          <w:b/>
          <w:sz w:val="28"/>
          <w:szCs w:val="28"/>
        </w:rPr>
        <w:t>Menu testing</w:t>
      </w:r>
      <w:r w:rsidRPr="006966C6">
        <w:rPr>
          <w:b/>
          <w:sz w:val="28"/>
          <w:szCs w:val="28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2970"/>
        <w:gridCol w:w="4495"/>
      </w:tblGrid>
      <w:tr w:rsidR="00A8021A" w14:paraId="77BFC726" w14:textId="77777777" w:rsidTr="00A8021A">
        <w:tc>
          <w:tcPr>
            <w:tcW w:w="1885" w:type="dxa"/>
          </w:tcPr>
          <w:p w14:paraId="5E499AE4" w14:textId="6BEED3E2" w:rsidR="00A8021A" w:rsidRDefault="00A8021A">
            <w:r>
              <w:t>Condition</w:t>
            </w:r>
          </w:p>
        </w:tc>
        <w:tc>
          <w:tcPr>
            <w:tcW w:w="2970" w:type="dxa"/>
          </w:tcPr>
          <w:p w14:paraId="48C8183C" w14:textId="0AA0BA12" w:rsidR="00A8021A" w:rsidRDefault="00A8021A">
            <w:r>
              <w:t>Input</w:t>
            </w:r>
          </w:p>
        </w:tc>
        <w:tc>
          <w:tcPr>
            <w:tcW w:w="4495" w:type="dxa"/>
          </w:tcPr>
          <w:p w14:paraId="3F5695DB" w14:textId="09043626" w:rsidR="00A8021A" w:rsidRDefault="00A8021A">
            <w:r>
              <w:t>Result</w:t>
            </w:r>
          </w:p>
        </w:tc>
      </w:tr>
      <w:tr w:rsidR="00A8021A" w14:paraId="54FED987" w14:textId="77777777" w:rsidTr="00A8021A">
        <w:tc>
          <w:tcPr>
            <w:tcW w:w="1885" w:type="dxa"/>
          </w:tcPr>
          <w:p w14:paraId="536D96AD" w14:textId="1B8F2046" w:rsidR="00A8021A" w:rsidRDefault="00A8021A">
            <w:r>
              <w:t>Menu input 1 first</w:t>
            </w:r>
          </w:p>
        </w:tc>
        <w:tc>
          <w:tcPr>
            <w:tcW w:w="2970" w:type="dxa"/>
          </w:tcPr>
          <w:p w14:paraId="2E3A5D0A" w14:textId="6305ABA7" w:rsidR="00A8021A" w:rsidRDefault="00A8021A">
            <w:r>
              <w:t xml:space="preserve">1 </w:t>
            </w:r>
          </w:p>
        </w:tc>
        <w:tc>
          <w:tcPr>
            <w:tcW w:w="4495" w:type="dxa"/>
          </w:tcPr>
          <w:p w14:paraId="567CAED9" w14:textId="77777777" w:rsidR="00A8021A" w:rsidRDefault="0013615C">
            <w:r w:rsidRPr="0013615C">
              <w:t>For College: Algonquin</w:t>
            </w:r>
          </w:p>
          <w:p w14:paraId="10101B95" w14:textId="478A9F7F" w:rsidR="0013615C" w:rsidRDefault="00945838">
            <w:r>
              <w:t>Back to menu</w:t>
            </w:r>
          </w:p>
        </w:tc>
      </w:tr>
      <w:tr w:rsidR="00A8021A" w14:paraId="766EA74E" w14:textId="77777777" w:rsidTr="00A8021A">
        <w:tc>
          <w:tcPr>
            <w:tcW w:w="1885" w:type="dxa"/>
          </w:tcPr>
          <w:p w14:paraId="6C20F538" w14:textId="550B2A74" w:rsidR="00A8021A" w:rsidRDefault="00A8021A">
            <w:r>
              <w:t xml:space="preserve">Menu input </w:t>
            </w:r>
            <w:r w:rsidR="00081D70">
              <w:t>2</w:t>
            </w:r>
          </w:p>
        </w:tc>
        <w:tc>
          <w:tcPr>
            <w:tcW w:w="2970" w:type="dxa"/>
          </w:tcPr>
          <w:p w14:paraId="476C5F07" w14:textId="334C0D74" w:rsidR="00A8021A" w:rsidRDefault="00A8021A">
            <w:r>
              <w:t xml:space="preserve">2 (then </w:t>
            </w:r>
            <w:r w:rsidR="00C5702D">
              <w:t>CST1010</w:t>
            </w:r>
            <w:r>
              <w:t>)</w:t>
            </w:r>
          </w:p>
        </w:tc>
        <w:tc>
          <w:tcPr>
            <w:tcW w:w="4495" w:type="dxa"/>
          </w:tcPr>
          <w:p w14:paraId="238668C9" w14:textId="1213C94A" w:rsidR="00A8021A" w:rsidRDefault="00C5702D">
            <w:r w:rsidRPr="00C5702D">
              <w:t>Enter name of course to add:</w:t>
            </w:r>
          </w:p>
        </w:tc>
      </w:tr>
      <w:tr w:rsidR="00A8021A" w14:paraId="65F70365" w14:textId="77777777" w:rsidTr="00A8021A">
        <w:tc>
          <w:tcPr>
            <w:tcW w:w="1885" w:type="dxa"/>
          </w:tcPr>
          <w:p w14:paraId="034D6E92" w14:textId="7A69B020" w:rsidR="00A8021A" w:rsidRDefault="00A8021A">
            <w:r>
              <w:t xml:space="preserve">Menu input </w:t>
            </w:r>
            <w:r w:rsidR="005E3D97">
              <w:t>3</w:t>
            </w:r>
          </w:p>
        </w:tc>
        <w:tc>
          <w:tcPr>
            <w:tcW w:w="2970" w:type="dxa"/>
          </w:tcPr>
          <w:p w14:paraId="4C978EB6" w14:textId="18E82C0F" w:rsidR="00A8021A" w:rsidRDefault="007A0861">
            <w:r>
              <w:t>3 (then 0, g, 20180103, 12345, 64)</w:t>
            </w:r>
          </w:p>
        </w:tc>
        <w:tc>
          <w:tcPr>
            <w:tcW w:w="4495" w:type="dxa"/>
          </w:tcPr>
          <w:p w14:paraId="6D4AB462" w14:textId="0A778DED" w:rsidR="00A8021A" w:rsidRDefault="00A8021A" w:rsidP="00A8021A"/>
        </w:tc>
      </w:tr>
      <w:tr w:rsidR="00A8021A" w14:paraId="3FFE19E2" w14:textId="77777777" w:rsidTr="00A8021A">
        <w:tc>
          <w:tcPr>
            <w:tcW w:w="1885" w:type="dxa"/>
          </w:tcPr>
          <w:p w14:paraId="20383613" w14:textId="4FA6BF86" w:rsidR="00A8021A" w:rsidRDefault="00A8021A">
            <w:r>
              <w:t xml:space="preserve">Menu input </w:t>
            </w:r>
            <w:r w:rsidR="005E3D97">
              <w:t>1</w:t>
            </w:r>
          </w:p>
        </w:tc>
        <w:tc>
          <w:tcPr>
            <w:tcW w:w="2970" w:type="dxa"/>
          </w:tcPr>
          <w:p w14:paraId="277F36D1" w14:textId="613D11FF" w:rsidR="00A8021A" w:rsidRDefault="005E3D97">
            <w:r>
              <w:t>1</w:t>
            </w:r>
          </w:p>
        </w:tc>
        <w:tc>
          <w:tcPr>
            <w:tcW w:w="4495" w:type="dxa"/>
          </w:tcPr>
          <w:p w14:paraId="44089E58" w14:textId="77777777" w:rsidR="005E3D97" w:rsidRPr="005E3D97" w:rsidRDefault="005E3D97" w:rsidP="005E3D97">
            <w:r w:rsidRPr="005E3D97">
              <w:t>For College: Algonquin</w:t>
            </w:r>
          </w:p>
          <w:p w14:paraId="19AF7FB2" w14:textId="77777777" w:rsidR="005E3D97" w:rsidRPr="005E3D97" w:rsidRDefault="005E3D97" w:rsidP="005E3D97"/>
          <w:p w14:paraId="7CC28E73" w14:textId="77777777" w:rsidR="005E3D97" w:rsidRPr="005E3D97" w:rsidRDefault="005E3D97" w:rsidP="005E3D97">
            <w:r w:rsidRPr="005E3D97">
              <w:t>For course: CST1010</w:t>
            </w:r>
          </w:p>
          <w:p w14:paraId="4EDFDA39" w14:textId="77777777" w:rsidR="005E3D97" w:rsidRPr="005E3D97" w:rsidRDefault="005E3D97" w:rsidP="005E3D97">
            <w:r w:rsidRPr="005E3D97">
              <w:t>[</w:t>
            </w:r>
          </w:p>
          <w:p w14:paraId="7CC38DB3" w14:textId="77777777" w:rsidR="005E3D97" w:rsidRPr="005E3D97" w:rsidRDefault="005E3D97" w:rsidP="005E3D97">
            <w:r w:rsidRPr="005E3D97">
              <w:t>0 100 2152018 current: 24455.0 previous: 0.0</w:t>
            </w:r>
          </w:p>
          <w:p w14:paraId="5666C771" w14:textId="752019CA" w:rsidR="00A8021A" w:rsidRPr="00A8021A" w:rsidRDefault="005E3D97" w:rsidP="005E3D97">
            <w:r w:rsidRPr="005E3D97">
              <w:t>12345 64 20180103 current: 229460.0 previous: 24455.0]</w:t>
            </w:r>
          </w:p>
        </w:tc>
      </w:tr>
      <w:tr w:rsidR="00A8021A" w14:paraId="2C2E7EFC" w14:textId="77777777" w:rsidTr="00A8021A">
        <w:tc>
          <w:tcPr>
            <w:tcW w:w="1885" w:type="dxa"/>
          </w:tcPr>
          <w:p w14:paraId="6B24AA0C" w14:textId="36C9F0AD" w:rsidR="00A8021A" w:rsidRDefault="00A8021A">
            <w:r>
              <w:t xml:space="preserve">Menu input </w:t>
            </w:r>
            <w:r w:rsidR="00F808FA">
              <w:t>4</w:t>
            </w:r>
          </w:p>
        </w:tc>
        <w:tc>
          <w:tcPr>
            <w:tcW w:w="2970" w:type="dxa"/>
          </w:tcPr>
          <w:p w14:paraId="789C857E" w14:textId="1B34A1A4" w:rsidR="00A8021A" w:rsidRDefault="00F808FA">
            <w:r>
              <w:t>4</w:t>
            </w:r>
          </w:p>
        </w:tc>
        <w:tc>
          <w:tcPr>
            <w:tcW w:w="4495" w:type="dxa"/>
          </w:tcPr>
          <w:p w14:paraId="27BA2BC9" w14:textId="6173313B" w:rsidR="00A8021A" w:rsidRPr="00A8021A" w:rsidRDefault="00F808FA" w:rsidP="00A8021A">
            <w:r w:rsidRPr="00F808FA">
              <w:t>Chain for CST1010 is verified</w:t>
            </w:r>
          </w:p>
        </w:tc>
      </w:tr>
      <w:tr w:rsidR="00A8021A" w14:paraId="2DB95C08" w14:textId="77777777" w:rsidTr="00A8021A">
        <w:tc>
          <w:tcPr>
            <w:tcW w:w="1885" w:type="dxa"/>
          </w:tcPr>
          <w:p w14:paraId="263A5A24" w14:textId="6D52F429" w:rsidR="00A8021A" w:rsidRDefault="00A8021A">
            <w:r>
              <w:t xml:space="preserve">Menu input </w:t>
            </w:r>
            <w:r w:rsidR="0096546C">
              <w:t>5</w:t>
            </w:r>
          </w:p>
        </w:tc>
        <w:tc>
          <w:tcPr>
            <w:tcW w:w="2970" w:type="dxa"/>
          </w:tcPr>
          <w:p w14:paraId="27A0D87E" w14:textId="6BB2D678" w:rsidR="00A8021A" w:rsidRDefault="0096546C">
            <w:r>
              <w:t>5 (then 0)</w:t>
            </w:r>
          </w:p>
        </w:tc>
        <w:tc>
          <w:tcPr>
            <w:tcW w:w="4495" w:type="dxa"/>
          </w:tcPr>
          <w:p w14:paraId="609E2334" w14:textId="20B512A5" w:rsidR="00A8021A" w:rsidRPr="00A8021A" w:rsidRDefault="0096546C" w:rsidP="00A8021A">
            <w:r>
              <w:t>Chain is fixed</w:t>
            </w:r>
          </w:p>
        </w:tc>
      </w:tr>
      <w:tr w:rsidR="00A8021A" w14:paraId="213D3CA6" w14:textId="77777777" w:rsidTr="00A8021A">
        <w:tc>
          <w:tcPr>
            <w:tcW w:w="1885" w:type="dxa"/>
          </w:tcPr>
          <w:p w14:paraId="04B4AB6E" w14:textId="4D24026B" w:rsidR="00A8021A" w:rsidRDefault="00A8021A">
            <w:r>
              <w:t xml:space="preserve">Menu input </w:t>
            </w:r>
            <w:r w:rsidR="00BD0E37">
              <w:t>6</w:t>
            </w:r>
          </w:p>
        </w:tc>
        <w:tc>
          <w:tcPr>
            <w:tcW w:w="2970" w:type="dxa"/>
          </w:tcPr>
          <w:p w14:paraId="22215EFF" w14:textId="186591F4" w:rsidR="00A8021A" w:rsidRDefault="00A8021A"/>
        </w:tc>
        <w:tc>
          <w:tcPr>
            <w:tcW w:w="4495" w:type="dxa"/>
          </w:tcPr>
          <w:p w14:paraId="754633C7" w14:textId="0771D78E" w:rsidR="00A8021A" w:rsidRPr="00A8021A" w:rsidRDefault="00F92C40" w:rsidP="00A8021A">
            <w:r w:rsidRPr="00F92C40">
              <w:t>Goodbye</w:t>
            </w:r>
          </w:p>
        </w:tc>
      </w:tr>
    </w:tbl>
    <w:p w14:paraId="764BA9D3" w14:textId="4DD8C1BD" w:rsidR="006966C6" w:rsidRDefault="006966C6"/>
    <w:p w14:paraId="4A2BB269" w14:textId="17B16087" w:rsidR="00F92C40" w:rsidRDefault="00A01162">
      <w:r>
        <w:t>Adding new courses</w:t>
      </w:r>
      <w:r w:rsidR="006614EB">
        <w:t xml:space="preserve"> / Checking overla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2970"/>
        <w:gridCol w:w="4495"/>
      </w:tblGrid>
      <w:tr w:rsidR="00F92C40" w14:paraId="789CD505" w14:textId="77777777" w:rsidTr="00961B11">
        <w:tc>
          <w:tcPr>
            <w:tcW w:w="1885" w:type="dxa"/>
          </w:tcPr>
          <w:p w14:paraId="4ECE167E" w14:textId="77777777" w:rsidR="00F92C40" w:rsidRDefault="00F92C40" w:rsidP="00961B11">
            <w:r>
              <w:t>Condition</w:t>
            </w:r>
          </w:p>
        </w:tc>
        <w:tc>
          <w:tcPr>
            <w:tcW w:w="2970" w:type="dxa"/>
          </w:tcPr>
          <w:p w14:paraId="5341C29A" w14:textId="77777777" w:rsidR="00F92C40" w:rsidRDefault="00F92C40" w:rsidP="00961B11">
            <w:r>
              <w:t>Input</w:t>
            </w:r>
          </w:p>
        </w:tc>
        <w:tc>
          <w:tcPr>
            <w:tcW w:w="4495" w:type="dxa"/>
          </w:tcPr>
          <w:p w14:paraId="1CD37E31" w14:textId="77777777" w:rsidR="00F92C40" w:rsidRDefault="00F92C40" w:rsidP="00961B11">
            <w:r>
              <w:t>Result</w:t>
            </w:r>
          </w:p>
        </w:tc>
      </w:tr>
      <w:tr w:rsidR="00F92C40" w14:paraId="1974E90F" w14:textId="77777777" w:rsidTr="00961B11">
        <w:tc>
          <w:tcPr>
            <w:tcW w:w="1885" w:type="dxa"/>
          </w:tcPr>
          <w:p w14:paraId="33A51C00" w14:textId="4303DEA4" w:rsidR="00F92C40" w:rsidRDefault="00F92C40" w:rsidP="00961B11">
            <w:r>
              <w:t xml:space="preserve">Menu input </w:t>
            </w:r>
            <w:r w:rsidR="00036779">
              <w:t>2</w:t>
            </w:r>
            <w:r>
              <w:t xml:space="preserve"> first</w:t>
            </w:r>
          </w:p>
        </w:tc>
        <w:tc>
          <w:tcPr>
            <w:tcW w:w="2970" w:type="dxa"/>
          </w:tcPr>
          <w:p w14:paraId="602FF727" w14:textId="5111CC4C" w:rsidR="00F92C40" w:rsidRDefault="00036779" w:rsidP="00961B11">
            <w:r>
              <w:t>2 (then CST1010)</w:t>
            </w:r>
          </w:p>
        </w:tc>
        <w:tc>
          <w:tcPr>
            <w:tcW w:w="4495" w:type="dxa"/>
          </w:tcPr>
          <w:p w14:paraId="7058CB1C" w14:textId="2CE626B4" w:rsidR="00F92C40" w:rsidRDefault="00F92C40" w:rsidP="000A63A2"/>
        </w:tc>
      </w:tr>
      <w:tr w:rsidR="00A370D9" w14:paraId="722D9C1D" w14:textId="77777777" w:rsidTr="00961B11">
        <w:tc>
          <w:tcPr>
            <w:tcW w:w="1885" w:type="dxa"/>
          </w:tcPr>
          <w:p w14:paraId="351DAFE7" w14:textId="0D6F4158" w:rsidR="00A370D9" w:rsidRDefault="00A370D9" w:rsidP="00A370D9">
            <w:r>
              <w:t xml:space="preserve">Menu input </w:t>
            </w:r>
            <w:r>
              <w:t>1</w:t>
            </w:r>
          </w:p>
        </w:tc>
        <w:tc>
          <w:tcPr>
            <w:tcW w:w="2970" w:type="dxa"/>
          </w:tcPr>
          <w:p w14:paraId="4EF20762" w14:textId="25E06B0F" w:rsidR="00A370D9" w:rsidRDefault="00A370D9" w:rsidP="00A370D9"/>
        </w:tc>
        <w:tc>
          <w:tcPr>
            <w:tcW w:w="4495" w:type="dxa"/>
          </w:tcPr>
          <w:p w14:paraId="707D313E" w14:textId="77777777" w:rsidR="00A370D9" w:rsidRPr="000A63A2" w:rsidRDefault="00A370D9" w:rsidP="00A370D9">
            <w:r w:rsidRPr="000A63A2">
              <w:t>For College: Algonquin</w:t>
            </w:r>
          </w:p>
          <w:p w14:paraId="0DD7139C" w14:textId="77777777" w:rsidR="00A370D9" w:rsidRPr="000A63A2" w:rsidRDefault="00A370D9" w:rsidP="00A370D9"/>
          <w:p w14:paraId="0F17F35C" w14:textId="77777777" w:rsidR="00A370D9" w:rsidRPr="000A63A2" w:rsidRDefault="00A370D9" w:rsidP="00A370D9">
            <w:r w:rsidRPr="000A63A2">
              <w:t>For course: CST1010</w:t>
            </w:r>
          </w:p>
          <w:p w14:paraId="24DFBFEE" w14:textId="77777777" w:rsidR="00A370D9" w:rsidRPr="000A63A2" w:rsidRDefault="00A370D9" w:rsidP="00A370D9">
            <w:r w:rsidRPr="000A63A2">
              <w:t>[</w:t>
            </w:r>
          </w:p>
          <w:p w14:paraId="36122BF8" w14:textId="36D2C715" w:rsidR="00A370D9" w:rsidRDefault="00A370D9" w:rsidP="00A370D9">
            <w:r w:rsidRPr="000A63A2">
              <w:t>0 100 2152018 current: 24455.0 previous: 0.0]</w:t>
            </w:r>
          </w:p>
        </w:tc>
      </w:tr>
      <w:tr w:rsidR="00A370D9" w14:paraId="049E5823" w14:textId="77777777" w:rsidTr="00961B11">
        <w:tc>
          <w:tcPr>
            <w:tcW w:w="1885" w:type="dxa"/>
          </w:tcPr>
          <w:p w14:paraId="5ACAE843" w14:textId="122324EB" w:rsidR="00A370D9" w:rsidRDefault="00A370D9" w:rsidP="00A370D9">
            <w:r>
              <w:t xml:space="preserve">Menu input </w:t>
            </w:r>
            <w:r>
              <w:t>2</w:t>
            </w:r>
          </w:p>
        </w:tc>
        <w:tc>
          <w:tcPr>
            <w:tcW w:w="2970" w:type="dxa"/>
          </w:tcPr>
          <w:p w14:paraId="353D498D" w14:textId="1098FF4E" w:rsidR="00A370D9" w:rsidRDefault="00A370D9" w:rsidP="00A370D9">
            <w:r>
              <w:t>2 (then CST</w:t>
            </w:r>
            <w:r w:rsidR="00E4607B">
              <w:t>1</w:t>
            </w:r>
            <w:r>
              <w:t>0</w:t>
            </w:r>
            <w:r w:rsidR="00E4607B">
              <w:t>1</w:t>
            </w:r>
            <w:r>
              <w:t>0)</w:t>
            </w:r>
          </w:p>
        </w:tc>
        <w:tc>
          <w:tcPr>
            <w:tcW w:w="4495" w:type="dxa"/>
          </w:tcPr>
          <w:p w14:paraId="0B3B7FB1" w14:textId="5886FEDE" w:rsidR="00A370D9" w:rsidRDefault="00E4607B" w:rsidP="00A370D9">
            <w:r w:rsidRPr="00E4607B">
              <w:t>Invalid course name: there is a same course name</w:t>
            </w:r>
          </w:p>
        </w:tc>
      </w:tr>
      <w:tr w:rsidR="00A370D9" w14:paraId="165FAE43" w14:textId="77777777" w:rsidTr="00961B11">
        <w:tc>
          <w:tcPr>
            <w:tcW w:w="1885" w:type="dxa"/>
          </w:tcPr>
          <w:p w14:paraId="49A7D7FC" w14:textId="77777777" w:rsidR="00A370D9" w:rsidRDefault="00A370D9" w:rsidP="00A370D9">
            <w:r>
              <w:t>Menu input 1</w:t>
            </w:r>
          </w:p>
        </w:tc>
        <w:tc>
          <w:tcPr>
            <w:tcW w:w="2970" w:type="dxa"/>
          </w:tcPr>
          <w:p w14:paraId="4715AAE6" w14:textId="5DCBBA1F" w:rsidR="00A370D9" w:rsidRDefault="00A370D9" w:rsidP="00A370D9"/>
        </w:tc>
        <w:tc>
          <w:tcPr>
            <w:tcW w:w="4495" w:type="dxa"/>
          </w:tcPr>
          <w:p w14:paraId="43D07614" w14:textId="77777777" w:rsidR="00EF03A8" w:rsidRPr="006D0C7C" w:rsidRDefault="00EF03A8" w:rsidP="00EF03A8">
            <w:pPr>
              <w:autoSpaceDE w:val="0"/>
              <w:autoSpaceDN w:val="0"/>
              <w:adjustRightInd w:val="0"/>
            </w:pPr>
            <w:r w:rsidRPr="006D0C7C">
              <w:t>For College: Algonquin</w:t>
            </w:r>
          </w:p>
          <w:p w14:paraId="35FCF1AE" w14:textId="77777777" w:rsidR="00EF03A8" w:rsidRDefault="00EF03A8" w:rsidP="0015029F"/>
          <w:p w14:paraId="798F4EF2" w14:textId="667F2009" w:rsidR="0015029F" w:rsidRPr="0015029F" w:rsidRDefault="0015029F" w:rsidP="0015029F">
            <w:r w:rsidRPr="0015029F">
              <w:t>For course: CST1010</w:t>
            </w:r>
          </w:p>
          <w:p w14:paraId="09D48A9C" w14:textId="77777777" w:rsidR="0015029F" w:rsidRPr="0015029F" w:rsidRDefault="0015029F" w:rsidP="0015029F">
            <w:r w:rsidRPr="0015029F">
              <w:t>[</w:t>
            </w:r>
          </w:p>
          <w:p w14:paraId="679D3DFB" w14:textId="39D63D57" w:rsidR="00A370D9" w:rsidRPr="00A8021A" w:rsidRDefault="0015029F" w:rsidP="0015029F">
            <w:r w:rsidRPr="0015029F">
              <w:t>0 100 2152018 current: 24455.0 previous: 0.0]</w:t>
            </w:r>
          </w:p>
        </w:tc>
      </w:tr>
      <w:tr w:rsidR="00A370D9" w14:paraId="5CEB1593" w14:textId="77777777" w:rsidTr="00961B11">
        <w:tc>
          <w:tcPr>
            <w:tcW w:w="1885" w:type="dxa"/>
          </w:tcPr>
          <w:p w14:paraId="6FACFF47" w14:textId="33486817" w:rsidR="00A370D9" w:rsidRDefault="00A370D9" w:rsidP="00A370D9">
            <w:r>
              <w:t xml:space="preserve">Menu input </w:t>
            </w:r>
            <w:r w:rsidR="00EF03A8">
              <w:t>2</w:t>
            </w:r>
          </w:p>
        </w:tc>
        <w:tc>
          <w:tcPr>
            <w:tcW w:w="2970" w:type="dxa"/>
          </w:tcPr>
          <w:p w14:paraId="5ACA36CF" w14:textId="1EEF9A8E" w:rsidR="00A370D9" w:rsidRDefault="00EF03A8" w:rsidP="00A370D9">
            <w:r>
              <w:t>2 (then CST2020)</w:t>
            </w:r>
          </w:p>
        </w:tc>
        <w:tc>
          <w:tcPr>
            <w:tcW w:w="4495" w:type="dxa"/>
          </w:tcPr>
          <w:p w14:paraId="1AA59252" w14:textId="37245654" w:rsidR="00A370D9" w:rsidRPr="00A8021A" w:rsidRDefault="00A370D9" w:rsidP="00EF03A8"/>
        </w:tc>
      </w:tr>
      <w:tr w:rsidR="00A370D9" w14:paraId="68A248B1" w14:textId="77777777" w:rsidTr="00961B11">
        <w:tc>
          <w:tcPr>
            <w:tcW w:w="1885" w:type="dxa"/>
          </w:tcPr>
          <w:p w14:paraId="41A794AD" w14:textId="16D46C7A" w:rsidR="00A370D9" w:rsidRDefault="00A370D9" w:rsidP="00A370D9">
            <w:r>
              <w:t xml:space="preserve">Menu input </w:t>
            </w:r>
            <w:r w:rsidR="00EF03A8">
              <w:t>1</w:t>
            </w:r>
          </w:p>
        </w:tc>
        <w:tc>
          <w:tcPr>
            <w:tcW w:w="2970" w:type="dxa"/>
          </w:tcPr>
          <w:p w14:paraId="54FF7661" w14:textId="5B487055" w:rsidR="00A370D9" w:rsidRDefault="00A370D9" w:rsidP="00A370D9"/>
        </w:tc>
        <w:tc>
          <w:tcPr>
            <w:tcW w:w="4495" w:type="dxa"/>
          </w:tcPr>
          <w:p w14:paraId="0810A30B" w14:textId="77777777" w:rsidR="006A4183" w:rsidRPr="006D0C7C" w:rsidRDefault="006A4183" w:rsidP="006A4183">
            <w:pPr>
              <w:autoSpaceDE w:val="0"/>
              <w:autoSpaceDN w:val="0"/>
              <w:adjustRightInd w:val="0"/>
            </w:pPr>
            <w:r w:rsidRPr="006D0C7C">
              <w:t>For College: Algonquin</w:t>
            </w:r>
          </w:p>
          <w:p w14:paraId="014B9E43" w14:textId="77777777" w:rsidR="006A4183" w:rsidRPr="006D0C7C" w:rsidRDefault="006A4183" w:rsidP="006A4183">
            <w:pPr>
              <w:autoSpaceDE w:val="0"/>
              <w:autoSpaceDN w:val="0"/>
              <w:adjustRightInd w:val="0"/>
            </w:pPr>
          </w:p>
          <w:p w14:paraId="4D032BD5" w14:textId="77777777" w:rsidR="006A4183" w:rsidRPr="006D0C7C" w:rsidRDefault="006A4183" w:rsidP="006A4183">
            <w:pPr>
              <w:autoSpaceDE w:val="0"/>
              <w:autoSpaceDN w:val="0"/>
              <w:adjustRightInd w:val="0"/>
            </w:pPr>
            <w:r w:rsidRPr="006D0C7C">
              <w:t>For course: CST1010</w:t>
            </w:r>
          </w:p>
          <w:p w14:paraId="0DB56CC4" w14:textId="77777777" w:rsidR="006A4183" w:rsidRPr="006D0C7C" w:rsidRDefault="006A4183" w:rsidP="006A4183">
            <w:pPr>
              <w:autoSpaceDE w:val="0"/>
              <w:autoSpaceDN w:val="0"/>
              <w:adjustRightInd w:val="0"/>
            </w:pPr>
            <w:r w:rsidRPr="006D0C7C">
              <w:t>[</w:t>
            </w:r>
          </w:p>
          <w:p w14:paraId="041A46BE" w14:textId="77777777" w:rsidR="006A4183" w:rsidRPr="006D0C7C" w:rsidRDefault="006A4183" w:rsidP="006A4183">
            <w:pPr>
              <w:autoSpaceDE w:val="0"/>
              <w:autoSpaceDN w:val="0"/>
              <w:adjustRightInd w:val="0"/>
            </w:pPr>
            <w:r w:rsidRPr="006D0C7C">
              <w:t>0 100 2152018 current: 24455.0 previous: 0.0]</w:t>
            </w:r>
          </w:p>
          <w:p w14:paraId="7F188896" w14:textId="77777777" w:rsidR="006A4183" w:rsidRPr="006D0C7C" w:rsidRDefault="006A4183" w:rsidP="006A4183">
            <w:pPr>
              <w:autoSpaceDE w:val="0"/>
              <w:autoSpaceDN w:val="0"/>
              <w:adjustRightInd w:val="0"/>
            </w:pPr>
          </w:p>
          <w:p w14:paraId="6B3CF114" w14:textId="77777777" w:rsidR="006A4183" w:rsidRPr="006D0C7C" w:rsidRDefault="006A4183" w:rsidP="006A4183">
            <w:pPr>
              <w:autoSpaceDE w:val="0"/>
              <w:autoSpaceDN w:val="0"/>
              <w:adjustRightInd w:val="0"/>
            </w:pPr>
            <w:r w:rsidRPr="006D0C7C">
              <w:t>For course: CST2020</w:t>
            </w:r>
          </w:p>
          <w:p w14:paraId="1BF97F95" w14:textId="77777777" w:rsidR="006A4183" w:rsidRPr="006D0C7C" w:rsidRDefault="006A4183" w:rsidP="006A4183">
            <w:pPr>
              <w:autoSpaceDE w:val="0"/>
              <w:autoSpaceDN w:val="0"/>
              <w:adjustRightInd w:val="0"/>
            </w:pPr>
            <w:r w:rsidRPr="006D0C7C">
              <w:t>[</w:t>
            </w:r>
          </w:p>
          <w:p w14:paraId="676D56A8" w14:textId="4DA03F96" w:rsidR="00A370D9" w:rsidRPr="00A8021A" w:rsidRDefault="006A4183" w:rsidP="006A4183">
            <w:r w:rsidRPr="006D0C7C">
              <w:t>0 100 2152018 current: 24455.0 previous: 0.0]</w:t>
            </w:r>
          </w:p>
        </w:tc>
      </w:tr>
      <w:tr w:rsidR="00A370D9" w14:paraId="1BEF29A7" w14:textId="77777777" w:rsidTr="00961B11">
        <w:tc>
          <w:tcPr>
            <w:tcW w:w="1885" w:type="dxa"/>
          </w:tcPr>
          <w:p w14:paraId="34CB8A17" w14:textId="101E706D" w:rsidR="00A370D9" w:rsidRDefault="00A370D9" w:rsidP="00A370D9">
            <w:r>
              <w:lastRenderedPageBreak/>
              <w:t xml:space="preserve">Menu input </w:t>
            </w:r>
            <w:r w:rsidR="008E58CC">
              <w:t>2</w:t>
            </w:r>
          </w:p>
        </w:tc>
        <w:tc>
          <w:tcPr>
            <w:tcW w:w="2970" w:type="dxa"/>
          </w:tcPr>
          <w:p w14:paraId="7F7D5B62" w14:textId="574058EF" w:rsidR="00A370D9" w:rsidRDefault="008E58CC" w:rsidP="00A370D9">
            <w:r>
              <w:t>2 (then CST2020)</w:t>
            </w:r>
          </w:p>
        </w:tc>
        <w:tc>
          <w:tcPr>
            <w:tcW w:w="4495" w:type="dxa"/>
          </w:tcPr>
          <w:p w14:paraId="0727C64D" w14:textId="6289C307" w:rsidR="00A370D9" w:rsidRPr="00A8021A" w:rsidRDefault="008E58CC" w:rsidP="00A370D9">
            <w:r w:rsidRPr="006D0C7C">
              <w:t>Invalid course name: there is a same course name</w:t>
            </w:r>
          </w:p>
        </w:tc>
      </w:tr>
    </w:tbl>
    <w:p w14:paraId="7B42DABA" w14:textId="3FC9D9D8" w:rsidR="00F92C40" w:rsidRDefault="00F92C40"/>
    <w:p w14:paraId="3DB714CD" w14:textId="253CC52C" w:rsidR="003F5AFF" w:rsidRDefault="003F5AFF">
      <w:r>
        <w:t xml:space="preserve">Adding </w:t>
      </w:r>
      <w:r w:rsidR="008B189E">
        <w:t>good block / bad bloc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74"/>
        <w:gridCol w:w="745"/>
        <w:gridCol w:w="2436"/>
        <w:gridCol w:w="4495"/>
      </w:tblGrid>
      <w:tr w:rsidR="006479A1" w14:paraId="1003E739" w14:textId="77777777" w:rsidTr="00534B8E">
        <w:tc>
          <w:tcPr>
            <w:tcW w:w="1674" w:type="dxa"/>
            <w:vMerge w:val="restart"/>
          </w:tcPr>
          <w:p w14:paraId="69E1C7AB" w14:textId="77777777" w:rsidR="006479A1" w:rsidRDefault="006479A1" w:rsidP="00563753">
            <w:pPr>
              <w:jc w:val="center"/>
            </w:pPr>
            <w:r>
              <w:t>Condition</w:t>
            </w:r>
          </w:p>
        </w:tc>
        <w:tc>
          <w:tcPr>
            <w:tcW w:w="3181" w:type="dxa"/>
            <w:gridSpan w:val="2"/>
          </w:tcPr>
          <w:p w14:paraId="15B5DB71" w14:textId="1DD9B4D5" w:rsidR="006479A1" w:rsidRDefault="006479A1" w:rsidP="00563753">
            <w:pPr>
              <w:jc w:val="center"/>
            </w:pPr>
            <w:r>
              <w:t>Input</w:t>
            </w:r>
          </w:p>
        </w:tc>
        <w:tc>
          <w:tcPr>
            <w:tcW w:w="4495" w:type="dxa"/>
            <w:vMerge w:val="restart"/>
          </w:tcPr>
          <w:p w14:paraId="7CB03C3D" w14:textId="77777777" w:rsidR="006479A1" w:rsidRDefault="006479A1" w:rsidP="00563753">
            <w:pPr>
              <w:jc w:val="center"/>
            </w:pPr>
            <w:r>
              <w:t>Result</w:t>
            </w:r>
          </w:p>
        </w:tc>
      </w:tr>
      <w:tr w:rsidR="006479A1" w14:paraId="09180A78" w14:textId="77777777" w:rsidTr="00534B8E">
        <w:tc>
          <w:tcPr>
            <w:tcW w:w="1674" w:type="dxa"/>
            <w:vMerge/>
          </w:tcPr>
          <w:p w14:paraId="52127209" w14:textId="77777777" w:rsidR="006479A1" w:rsidRDefault="006479A1" w:rsidP="00961B11"/>
        </w:tc>
        <w:tc>
          <w:tcPr>
            <w:tcW w:w="745" w:type="dxa"/>
          </w:tcPr>
          <w:p w14:paraId="005CA0D4" w14:textId="2534F4B1" w:rsidR="006479A1" w:rsidRDefault="00563753" w:rsidP="00961B11">
            <w:r>
              <w:t>Menu</w:t>
            </w:r>
          </w:p>
        </w:tc>
        <w:tc>
          <w:tcPr>
            <w:tcW w:w="2436" w:type="dxa"/>
          </w:tcPr>
          <w:p w14:paraId="28ADB6BC" w14:textId="6FEAE792" w:rsidR="006479A1" w:rsidRDefault="00563753" w:rsidP="00961B11">
            <w:r>
              <w:t>Next step</w:t>
            </w:r>
          </w:p>
        </w:tc>
        <w:tc>
          <w:tcPr>
            <w:tcW w:w="4495" w:type="dxa"/>
            <w:vMerge/>
          </w:tcPr>
          <w:p w14:paraId="2B48209E" w14:textId="77777777" w:rsidR="006479A1" w:rsidRDefault="006479A1" w:rsidP="00961B11"/>
        </w:tc>
      </w:tr>
      <w:tr w:rsidR="006479A1" w14:paraId="1606AE47" w14:textId="77777777" w:rsidTr="00534B8E">
        <w:tc>
          <w:tcPr>
            <w:tcW w:w="1674" w:type="dxa"/>
          </w:tcPr>
          <w:p w14:paraId="00CA4150" w14:textId="30CF8A11" w:rsidR="006479A1" w:rsidRDefault="007078D8" w:rsidP="00961B11">
            <w:r>
              <w:t>Adding course</w:t>
            </w:r>
            <w:r w:rsidR="00D13D2B">
              <w:t xml:space="preserve"> first</w:t>
            </w:r>
          </w:p>
        </w:tc>
        <w:tc>
          <w:tcPr>
            <w:tcW w:w="745" w:type="dxa"/>
          </w:tcPr>
          <w:p w14:paraId="46A80F9A" w14:textId="6E134739" w:rsidR="006479A1" w:rsidRDefault="006479A1" w:rsidP="00961B11">
            <w:r>
              <w:t>2</w:t>
            </w:r>
          </w:p>
        </w:tc>
        <w:tc>
          <w:tcPr>
            <w:tcW w:w="2436" w:type="dxa"/>
          </w:tcPr>
          <w:p w14:paraId="6A38581A" w14:textId="4B1FE388" w:rsidR="006479A1" w:rsidRDefault="006479A1" w:rsidP="00961B11">
            <w:r>
              <w:t>CST1010</w:t>
            </w:r>
          </w:p>
        </w:tc>
        <w:tc>
          <w:tcPr>
            <w:tcW w:w="4495" w:type="dxa"/>
          </w:tcPr>
          <w:p w14:paraId="0E98C693" w14:textId="77777777" w:rsidR="006479A1" w:rsidRDefault="006479A1" w:rsidP="00961B11"/>
        </w:tc>
      </w:tr>
      <w:tr w:rsidR="006479A1" w14:paraId="3615533E" w14:textId="77777777" w:rsidTr="00534B8E">
        <w:tc>
          <w:tcPr>
            <w:tcW w:w="1674" w:type="dxa"/>
          </w:tcPr>
          <w:p w14:paraId="1958881A" w14:textId="7E0F39C5" w:rsidR="006479A1" w:rsidRDefault="007078D8" w:rsidP="00961B11">
            <w:r>
              <w:t>Adding course</w:t>
            </w:r>
          </w:p>
        </w:tc>
        <w:tc>
          <w:tcPr>
            <w:tcW w:w="745" w:type="dxa"/>
          </w:tcPr>
          <w:p w14:paraId="37A7127A" w14:textId="10136F6C" w:rsidR="006479A1" w:rsidRDefault="00563753" w:rsidP="00961B11">
            <w:r>
              <w:t>2</w:t>
            </w:r>
          </w:p>
        </w:tc>
        <w:tc>
          <w:tcPr>
            <w:tcW w:w="2436" w:type="dxa"/>
          </w:tcPr>
          <w:p w14:paraId="746A0AA9" w14:textId="4E6945C9" w:rsidR="006479A1" w:rsidRDefault="006479A1" w:rsidP="00961B11">
            <w:r>
              <w:t>CST2020</w:t>
            </w:r>
          </w:p>
        </w:tc>
        <w:tc>
          <w:tcPr>
            <w:tcW w:w="4495" w:type="dxa"/>
          </w:tcPr>
          <w:p w14:paraId="4C821967" w14:textId="7C7DDB60" w:rsidR="006479A1" w:rsidRDefault="006479A1" w:rsidP="00961B11"/>
        </w:tc>
      </w:tr>
      <w:tr w:rsidR="006479A1" w14:paraId="2B9CE515" w14:textId="77777777" w:rsidTr="00534B8E">
        <w:tc>
          <w:tcPr>
            <w:tcW w:w="1674" w:type="dxa"/>
          </w:tcPr>
          <w:p w14:paraId="6B274EA8" w14:textId="4C2EB5B1" w:rsidR="006479A1" w:rsidRDefault="00967A73" w:rsidP="00961B11">
            <w:r>
              <w:t>Adding block</w:t>
            </w:r>
            <w:r w:rsidR="00D13D2B">
              <w:t xml:space="preserve"> (good and bad block)</w:t>
            </w:r>
          </w:p>
        </w:tc>
        <w:tc>
          <w:tcPr>
            <w:tcW w:w="745" w:type="dxa"/>
          </w:tcPr>
          <w:p w14:paraId="086B9EBF" w14:textId="5E839657" w:rsidR="006479A1" w:rsidRDefault="00967A73" w:rsidP="00961B11">
            <w:r>
              <w:t>3</w:t>
            </w:r>
          </w:p>
        </w:tc>
        <w:tc>
          <w:tcPr>
            <w:tcW w:w="2436" w:type="dxa"/>
          </w:tcPr>
          <w:p w14:paraId="5E017AC4" w14:textId="1EFCBAFA" w:rsidR="006479A1" w:rsidRDefault="00967A73" w:rsidP="00961B11">
            <w:r>
              <w:t xml:space="preserve">0, g, </w:t>
            </w:r>
            <w:r w:rsidR="00A332D1">
              <w:t>20180912</w:t>
            </w:r>
            <w:r>
              <w:t xml:space="preserve">, </w:t>
            </w:r>
            <w:r w:rsidR="00A332D1">
              <w:t>012345678</w:t>
            </w:r>
            <w:r>
              <w:t xml:space="preserve">, </w:t>
            </w:r>
            <w:r w:rsidR="00A332D1">
              <w:t>89</w:t>
            </w:r>
          </w:p>
        </w:tc>
        <w:tc>
          <w:tcPr>
            <w:tcW w:w="4495" w:type="dxa"/>
          </w:tcPr>
          <w:p w14:paraId="79CF953B" w14:textId="0355F84D" w:rsidR="006479A1" w:rsidRDefault="006479A1" w:rsidP="00961B11"/>
        </w:tc>
      </w:tr>
      <w:tr w:rsidR="006479A1" w14:paraId="3AA0BB8D" w14:textId="77777777" w:rsidTr="00534B8E">
        <w:tc>
          <w:tcPr>
            <w:tcW w:w="1674" w:type="dxa"/>
          </w:tcPr>
          <w:p w14:paraId="3D0D18CB" w14:textId="65303A39" w:rsidR="006479A1" w:rsidRDefault="0055286F" w:rsidP="00961B11">
            <w:r>
              <w:t>Display course</w:t>
            </w:r>
          </w:p>
        </w:tc>
        <w:tc>
          <w:tcPr>
            <w:tcW w:w="745" w:type="dxa"/>
          </w:tcPr>
          <w:p w14:paraId="072871BC" w14:textId="063694D2" w:rsidR="006479A1" w:rsidRDefault="0055286F" w:rsidP="00961B11">
            <w:r>
              <w:t>1</w:t>
            </w:r>
          </w:p>
        </w:tc>
        <w:tc>
          <w:tcPr>
            <w:tcW w:w="2436" w:type="dxa"/>
          </w:tcPr>
          <w:p w14:paraId="3A7CE622" w14:textId="511E0165" w:rsidR="006479A1" w:rsidRDefault="006479A1" w:rsidP="00961B11"/>
        </w:tc>
        <w:tc>
          <w:tcPr>
            <w:tcW w:w="4495" w:type="dxa"/>
          </w:tcPr>
          <w:p w14:paraId="12F8E9BE" w14:textId="77777777" w:rsidR="00277ABA" w:rsidRPr="00A61AB6" w:rsidRDefault="00277ABA" w:rsidP="00A61AB6">
            <w:r w:rsidRPr="00A61AB6">
              <w:t>For College: Algonquin</w:t>
            </w:r>
          </w:p>
          <w:p w14:paraId="722BC6B5" w14:textId="77777777" w:rsidR="00277ABA" w:rsidRPr="00A61AB6" w:rsidRDefault="00277ABA" w:rsidP="00A61AB6"/>
          <w:p w14:paraId="1472FFCC" w14:textId="77777777" w:rsidR="00277ABA" w:rsidRPr="00A61AB6" w:rsidRDefault="00277ABA" w:rsidP="00A61AB6">
            <w:r w:rsidRPr="00A61AB6">
              <w:t>For course: CST1010</w:t>
            </w:r>
          </w:p>
          <w:p w14:paraId="1ACBFA45" w14:textId="77777777" w:rsidR="00277ABA" w:rsidRPr="00A61AB6" w:rsidRDefault="00277ABA" w:rsidP="00A61AB6">
            <w:r w:rsidRPr="00A61AB6">
              <w:t>[</w:t>
            </w:r>
          </w:p>
          <w:p w14:paraId="1E4CF5A5" w14:textId="77777777" w:rsidR="00277ABA" w:rsidRPr="00A61AB6" w:rsidRDefault="00277ABA" w:rsidP="00A61AB6">
            <w:r w:rsidRPr="00A61AB6">
              <w:t>0 100 2152018 current: 24455.0 previous: 0.0</w:t>
            </w:r>
          </w:p>
          <w:p w14:paraId="097886D9" w14:textId="77777777" w:rsidR="00277ABA" w:rsidRPr="00A61AB6" w:rsidRDefault="00277ABA" w:rsidP="00A61AB6">
            <w:r w:rsidRPr="00A61AB6">
              <w:t>12345678 89 20180912 current: 369621.0 previous: 24455.0]</w:t>
            </w:r>
          </w:p>
          <w:p w14:paraId="6FD9E661" w14:textId="77777777" w:rsidR="00277ABA" w:rsidRPr="00A61AB6" w:rsidRDefault="00277ABA" w:rsidP="00A61AB6"/>
          <w:p w14:paraId="1568163F" w14:textId="77777777" w:rsidR="00277ABA" w:rsidRPr="00A61AB6" w:rsidRDefault="00277ABA" w:rsidP="00A61AB6">
            <w:r w:rsidRPr="00A61AB6">
              <w:t>For course: CST2020</w:t>
            </w:r>
          </w:p>
          <w:p w14:paraId="552A1DDE" w14:textId="77777777" w:rsidR="00277ABA" w:rsidRPr="00A61AB6" w:rsidRDefault="00277ABA" w:rsidP="00A61AB6">
            <w:r w:rsidRPr="00A61AB6">
              <w:t>[</w:t>
            </w:r>
          </w:p>
          <w:p w14:paraId="3A391328" w14:textId="4BC8A337" w:rsidR="006479A1" w:rsidRPr="00A8021A" w:rsidRDefault="00277ABA" w:rsidP="00A61AB6">
            <w:r w:rsidRPr="00A61AB6">
              <w:t>0 100 2152018 current: 24455.0 previous: 0.0]</w:t>
            </w:r>
          </w:p>
        </w:tc>
      </w:tr>
      <w:tr w:rsidR="006479A1" w14:paraId="5BE4DC70" w14:textId="77777777" w:rsidTr="00534B8E">
        <w:tc>
          <w:tcPr>
            <w:tcW w:w="1674" w:type="dxa"/>
          </w:tcPr>
          <w:p w14:paraId="4347D7C8" w14:textId="265BF53D" w:rsidR="006479A1" w:rsidRDefault="00277ABA" w:rsidP="00961B11">
            <w:r>
              <w:t xml:space="preserve">Adding </w:t>
            </w:r>
            <w:r w:rsidR="00534B8E">
              <w:t xml:space="preserve">good </w:t>
            </w:r>
            <w:r>
              <w:t>block</w:t>
            </w:r>
            <w:r w:rsidR="00D13D2B">
              <w:t xml:space="preserve"> </w:t>
            </w:r>
            <w:r w:rsidR="00D13D2B">
              <w:t>(good and bad block)</w:t>
            </w:r>
          </w:p>
        </w:tc>
        <w:tc>
          <w:tcPr>
            <w:tcW w:w="745" w:type="dxa"/>
          </w:tcPr>
          <w:p w14:paraId="463ADAEA" w14:textId="6BBD7DDE" w:rsidR="006479A1" w:rsidRDefault="00AA5685" w:rsidP="00961B11">
            <w:r>
              <w:t>3</w:t>
            </w:r>
          </w:p>
        </w:tc>
        <w:tc>
          <w:tcPr>
            <w:tcW w:w="2436" w:type="dxa"/>
          </w:tcPr>
          <w:p w14:paraId="362DD90A" w14:textId="545ECD7D" w:rsidR="006479A1" w:rsidRDefault="00AA5685" w:rsidP="00961B11">
            <w:r>
              <w:t>0, g 20180131, 021345678, 45</w:t>
            </w:r>
          </w:p>
        </w:tc>
        <w:tc>
          <w:tcPr>
            <w:tcW w:w="4495" w:type="dxa"/>
          </w:tcPr>
          <w:p w14:paraId="17EC361E" w14:textId="335BE60E" w:rsidR="006479A1" w:rsidRPr="00A8021A" w:rsidRDefault="006479A1" w:rsidP="00AC3B55"/>
        </w:tc>
      </w:tr>
      <w:tr w:rsidR="006479A1" w14:paraId="4056AFE4" w14:textId="77777777" w:rsidTr="00534B8E">
        <w:tc>
          <w:tcPr>
            <w:tcW w:w="1674" w:type="dxa"/>
          </w:tcPr>
          <w:p w14:paraId="75E98FB9" w14:textId="2B053968" w:rsidR="006479A1" w:rsidRDefault="00534B8E" w:rsidP="00961B11">
            <w:r>
              <w:t>Display course</w:t>
            </w:r>
          </w:p>
        </w:tc>
        <w:tc>
          <w:tcPr>
            <w:tcW w:w="745" w:type="dxa"/>
          </w:tcPr>
          <w:p w14:paraId="4F73C3A7" w14:textId="1885C205" w:rsidR="006479A1" w:rsidRDefault="00AC3B55" w:rsidP="00961B11">
            <w:r>
              <w:t>1</w:t>
            </w:r>
          </w:p>
        </w:tc>
        <w:tc>
          <w:tcPr>
            <w:tcW w:w="2436" w:type="dxa"/>
          </w:tcPr>
          <w:p w14:paraId="1C3BA0A6" w14:textId="24A7ABBA" w:rsidR="006479A1" w:rsidRDefault="006479A1" w:rsidP="00961B11"/>
        </w:tc>
        <w:tc>
          <w:tcPr>
            <w:tcW w:w="4495" w:type="dxa"/>
          </w:tcPr>
          <w:p w14:paraId="679582B9" w14:textId="77777777" w:rsidR="00AC3B55" w:rsidRPr="00A61AB6" w:rsidRDefault="00AC3B55" w:rsidP="00A61AB6">
            <w:r w:rsidRPr="00A61AB6">
              <w:t>For College: Algonquin</w:t>
            </w:r>
          </w:p>
          <w:p w14:paraId="6DC4D2AA" w14:textId="77777777" w:rsidR="00AC3B55" w:rsidRPr="00A61AB6" w:rsidRDefault="00AC3B55" w:rsidP="00A61AB6"/>
          <w:p w14:paraId="32D2AD55" w14:textId="77777777" w:rsidR="00AC3B55" w:rsidRPr="00A61AB6" w:rsidRDefault="00AC3B55" w:rsidP="00A61AB6">
            <w:r w:rsidRPr="00A61AB6">
              <w:t>For course: CST1010</w:t>
            </w:r>
          </w:p>
          <w:p w14:paraId="57506D2B" w14:textId="77777777" w:rsidR="00AC3B55" w:rsidRPr="00A61AB6" w:rsidRDefault="00AC3B55" w:rsidP="00A61AB6">
            <w:r w:rsidRPr="00A61AB6">
              <w:t>[</w:t>
            </w:r>
          </w:p>
          <w:p w14:paraId="4378FBEA" w14:textId="77777777" w:rsidR="00AC3B55" w:rsidRPr="00A61AB6" w:rsidRDefault="00AC3B55" w:rsidP="00A61AB6">
            <w:r w:rsidRPr="00A61AB6">
              <w:t>0 100 2152018 current: 24455.0 previous: 0.0</w:t>
            </w:r>
          </w:p>
          <w:p w14:paraId="13650C10" w14:textId="77777777" w:rsidR="00AC3B55" w:rsidRPr="00A61AB6" w:rsidRDefault="00AC3B55" w:rsidP="00A61AB6">
            <w:r w:rsidRPr="00A61AB6">
              <w:t>12345678 89 20180912 current: 369621.0 previous: 24455.0</w:t>
            </w:r>
          </w:p>
          <w:p w14:paraId="268C834D" w14:textId="77777777" w:rsidR="00AC3B55" w:rsidRPr="00A61AB6" w:rsidRDefault="00AC3B55" w:rsidP="00A61AB6">
            <w:r w:rsidRPr="00A61AB6">
              <w:t>21345678 45 20180131 current: 471884.0 previous: 369621.0]</w:t>
            </w:r>
          </w:p>
          <w:p w14:paraId="7795F15E" w14:textId="77777777" w:rsidR="00AC3B55" w:rsidRPr="00A61AB6" w:rsidRDefault="00AC3B55" w:rsidP="00A61AB6"/>
          <w:p w14:paraId="4E599F87" w14:textId="77777777" w:rsidR="00AC3B55" w:rsidRPr="00A61AB6" w:rsidRDefault="00AC3B55" w:rsidP="00A61AB6">
            <w:r w:rsidRPr="00A61AB6">
              <w:t>For course: CST2020</w:t>
            </w:r>
          </w:p>
          <w:p w14:paraId="5F49EBF6" w14:textId="77777777" w:rsidR="00AC3B55" w:rsidRPr="00A61AB6" w:rsidRDefault="00AC3B55" w:rsidP="00A61AB6">
            <w:r w:rsidRPr="00A61AB6">
              <w:t>[</w:t>
            </w:r>
          </w:p>
          <w:p w14:paraId="30D040E7" w14:textId="31EE281E" w:rsidR="006479A1" w:rsidRPr="00A8021A" w:rsidRDefault="00AC3B55" w:rsidP="00A61AB6">
            <w:r w:rsidRPr="00A61AB6">
              <w:t>0 100 2152018 current: 24455.0 previous: 0.0]</w:t>
            </w:r>
          </w:p>
        </w:tc>
      </w:tr>
      <w:tr w:rsidR="006479A1" w14:paraId="5C570C56" w14:textId="77777777" w:rsidTr="00534B8E">
        <w:tc>
          <w:tcPr>
            <w:tcW w:w="1674" w:type="dxa"/>
          </w:tcPr>
          <w:p w14:paraId="58A68CBA" w14:textId="01F51EA2" w:rsidR="006479A1" w:rsidRDefault="00534B8E" w:rsidP="00961B11">
            <w:r>
              <w:lastRenderedPageBreak/>
              <w:t>Adding bad block</w:t>
            </w:r>
            <w:r w:rsidR="00D13D2B">
              <w:t xml:space="preserve"> </w:t>
            </w:r>
            <w:r w:rsidR="00D13D2B">
              <w:t>(good and bad block)</w:t>
            </w:r>
          </w:p>
        </w:tc>
        <w:tc>
          <w:tcPr>
            <w:tcW w:w="745" w:type="dxa"/>
          </w:tcPr>
          <w:p w14:paraId="0791324A" w14:textId="40CE8A3F" w:rsidR="006479A1" w:rsidRDefault="00FD2770" w:rsidP="00961B11">
            <w:r>
              <w:t>3</w:t>
            </w:r>
          </w:p>
        </w:tc>
        <w:tc>
          <w:tcPr>
            <w:tcW w:w="2436" w:type="dxa"/>
          </w:tcPr>
          <w:p w14:paraId="08719FAE" w14:textId="5CF714E5" w:rsidR="006479A1" w:rsidRDefault="00FD2770" w:rsidP="00961B11">
            <w:r>
              <w:t>0, d, 20180231, 031245678, 56</w:t>
            </w:r>
          </w:p>
        </w:tc>
        <w:tc>
          <w:tcPr>
            <w:tcW w:w="4495" w:type="dxa"/>
          </w:tcPr>
          <w:p w14:paraId="0A077D1A" w14:textId="33F179EA" w:rsidR="006479A1" w:rsidRPr="00A8021A" w:rsidRDefault="006479A1" w:rsidP="00961B11"/>
        </w:tc>
      </w:tr>
      <w:tr w:rsidR="00D96BCB" w14:paraId="1030D937" w14:textId="77777777" w:rsidTr="00534B8E">
        <w:tc>
          <w:tcPr>
            <w:tcW w:w="1674" w:type="dxa"/>
          </w:tcPr>
          <w:p w14:paraId="232ED14C" w14:textId="0A682838" w:rsidR="00D96BCB" w:rsidRDefault="00534B8E" w:rsidP="00961B11">
            <w:r>
              <w:t>Display course</w:t>
            </w:r>
          </w:p>
        </w:tc>
        <w:tc>
          <w:tcPr>
            <w:tcW w:w="745" w:type="dxa"/>
          </w:tcPr>
          <w:p w14:paraId="56201937" w14:textId="3D09BCB7" w:rsidR="00D96BCB" w:rsidRDefault="00D96BCB" w:rsidP="00961B11">
            <w:r>
              <w:t>1</w:t>
            </w:r>
          </w:p>
        </w:tc>
        <w:tc>
          <w:tcPr>
            <w:tcW w:w="2436" w:type="dxa"/>
          </w:tcPr>
          <w:p w14:paraId="28742D32" w14:textId="77777777" w:rsidR="00D96BCB" w:rsidRDefault="00D96BCB" w:rsidP="00961B11"/>
        </w:tc>
        <w:tc>
          <w:tcPr>
            <w:tcW w:w="4495" w:type="dxa"/>
          </w:tcPr>
          <w:p w14:paraId="2A194061" w14:textId="77777777" w:rsidR="00D96BCB" w:rsidRPr="00A61AB6" w:rsidRDefault="00D96BCB" w:rsidP="00A61AB6">
            <w:r w:rsidRPr="00A61AB6">
              <w:t>For College: Algonquin</w:t>
            </w:r>
          </w:p>
          <w:p w14:paraId="25C78F60" w14:textId="77777777" w:rsidR="00D96BCB" w:rsidRPr="00A61AB6" w:rsidRDefault="00D96BCB" w:rsidP="00A61AB6"/>
          <w:p w14:paraId="73D409F3" w14:textId="77777777" w:rsidR="00D96BCB" w:rsidRPr="00A61AB6" w:rsidRDefault="00D96BCB" w:rsidP="00A61AB6">
            <w:r w:rsidRPr="00A61AB6">
              <w:t>For course: CST1010</w:t>
            </w:r>
          </w:p>
          <w:p w14:paraId="288E9256" w14:textId="77777777" w:rsidR="00D96BCB" w:rsidRPr="00A61AB6" w:rsidRDefault="00D96BCB" w:rsidP="00A61AB6">
            <w:r w:rsidRPr="00A61AB6">
              <w:t>[</w:t>
            </w:r>
          </w:p>
          <w:p w14:paraId="0090A5D1" w14:textId="77777777" w:rsidR="00D96BCB" w:rsidRPr="00A61AB6" w:rsidRDefault="00D96BCB" w:rsidP="00A61AB6">
            <w:r w:rsidRPr="00A61AB6">
              <w:t>0 100 2152018 current: 24455.0 previous: 0.0</w:t>
            </w:r>
          </w:p>
          <w:p w14:paraId="4835FBB9" w14:textId="77777777" w:rsidR="00D96BCB" w:rsidRPr="00A61AB6" w:rsidRDefault="00D96BCB" w:rsidP="00A61AB6">
            <w:r w:rsidRPr="00A61AB6">
              <w:t>12345678 89 20180912 current: 369621.0 previous: 24455.0</w:t>
            </w:r>
          </w:p>
          <w:p w14:paraId="5A06B5E8" w14:textId="77777777" w:rsidR="00D96BCB" w:rsidRPr="00A61AB6" w:rsidRDefault="00D96BCB" w:rsidP="00A61AB6">
            <w:r w:rsidRPr="00A61AB6">
              <w:t>21345678 45 20180131 current: 471884.0 previous: 369621.0</w:t>
            </w:r>
          </w:p>
          <w:p w14:paraId="4E7D7872" w14:textId="77777777" w:rsidR="00D96BCB" w:rsidRPr="00A61AB6" w:rsidRDefault="00D96BCB" w:rsidP="00A61AB6">
            <w:r w:rsidRPr="00A61AB6">
              <w:t>31245678 56 20180231 current: 584385.0 previous: 0.25191796]</w:t>
            </w:r>
          </w:p>
          <w:p w14:paraId="3E828E39" w14:textId="77777777" w:rsidR="00D96BCB" w:rsidRPr="00A61AB6" w:rsidRDefault="00D96BCB" w:rsidP="00A61AB6"/>
          <w:p w14:paraId="3196EE42" w14:textId="77777777" w:rsidR="00D96BCB" w:rsidRPr="00A61AB6" w:rsidRDefault="00D96BCB" w:rsidP="00A61AB6">
            <w:r w:rsidRPr="00A61AB6">
              <w:t>For course: CST2020</w:t>
            </w:r>
          </w:p>
          <w:p w14:paraId="063F33BF" w14:textId="77777777" w:rsidR="00D96BCB" w:rsidRPr="00A61AB6" w:rsidRDefault="00D96BCB" w:rsidP="00A61AB6">
            <w:r w:rsidRPr="00A61AB6">
              <w:t>[</w:t>
            </w:r>
          </w:p>
          <w:p w14:paraId="41B0CABA" w14:textId="77777777" w:rsidR="00D96BCB" w:rsidRPr="00A61AB6" w:rsidRDefault="00D96BCB" w:rsidP="00A61AB6">
            <w:r w:rsidRPr="00A61AB6">
              <w:t>0 100 2152018 current: 24455.0 previous: 0.0]</w:t>
            </w:r>
          </w:p>
          <w:p w14:paraId="0BF6A551" w14:textId="77777777" w:rsidR="00D96BCB" w:rsidRPr="00A8021A" w:rsidRDefault="00D96BCB" w:rsidP="00A61AB6"/>
        </w:tc>
      </w:tr>
      <w:tr w:rsidR="00A71B64" w14:paraId="2F17DA0F" w14:textId="77777777" w:rsidTr="00534B8E">
        <w:tc>
          <w:tcPr>
            <w:tcW w:w="1674" w:type="dxa"/>
          </w:tcPr>
          <w:p w14:paraId="127E4B6E" w14:textId="62AFBB87" w:rsidR="00A71B64" w:rsidRDefault="00534B8E" w:rsidP="00961B11">
            <w:r>
              <w:t>Adding bad block</w:t>
            </w:r>
            <w:r w:rsidR="00F10E64">
              <w:t xml:space="preserve"> (first bad input then good)</w:t>
            </w:r>
          </w:p>
        </w:tc>
        <w:tc>
          <w:tcPr>
            <w:tcW w:w="745" w:type="dxa"/>
          </w:tcPr>
          <w:p w14:paraId="12206AD8" w14:textId="11E53165" w:rsidR="00A71B64" w:rsidRDefault="00A71B64" w:rsidP="00961B11">
            <w:r>
              <w:t>3</w:t>
            </w:r>
          </w:p>
        </w:tc>
        <w:tc>
          <w:tcPr>
            <w:tcW w:w="2436" w:type="dxa"/>
          </w:tcPr>
          <w:p w14:paraId="00AF9692" w14:textId="5E1F6800" w:rsidR="00A71B64" w:rsidRDefault="00A71B64" w:rsidP="00961B11">
            <w:r>
              <w:t>1, d, 20180111, 045612378, 57</w:t>
            </w:r>
          </w:p>
        </w:tc>
        <w:tc>
          <w:tcPr>
            <w:tcW w:w="4495" w:type="dxa"/>
          </w:tcPr>
          <w:p w14:paraId="6B30180F" w14:textId="77777777" w:rsidR="00A71B64" w:rsidRPr="00A61AB6" w:rsidRDefault="00A71B64" w:rsidP="00A61AB6"/>
        </w:tc>
      </w:tr>
      <w:tr w:rsidR="00A71B64" w14:paraId="5F1F096C" w14:textId="77777777" w:rsidTr="00534B8E">
        <w:tc>
          <w:tcPr>
            <w:tcW w:w="1674" w:type="dxa"/>
          </w:tcPr>
          <w:p w14:paraId="2B666A52" w14:textId="77777777" w:rsidR="00A71B64" w:rsidRDefault="00A71B64" w:rsidP="00961B11"/>
        </w:tc>
        <w:tc>
          <w:tcPr>
            <w:tcW w:w="745" w:type="dxa"/>
          </w:tcPr>
          <w:p w14:paraId="13099778" w14:textId="7A6DEA77" w:rsidR="00A71B64" w:rsidRDefault="00A61AB6" w:rsidP="00961B11">
            <w:r>
              <w:t>1</w:t>
            </w:r>
          </w:p>
        </w:tc>
        <w:tc>
          <w:tcPr>
            <w:tcW w:w="2436" w:type="dxa"/>
          </w:tcPr>
          <w:p w14:paraId="72049B9A" w14:textId="77777777" w:rsidR="00A71B64" w:rsidRDefault="00A71B64" w:rsidP="00961B11"/>
        </w:tc>
        <w:tc>
          <w:tcPr>
            <w:tcW w:w="4495" w:type="dxa"/>
          </w:tcPr>
          <w:p w14:paraId="5D323D9D" w14:textId="77777777" w:rsidR="00A61AB6" w:rsidRPr="00A61AB6" w:rsidRDefault="00A61AB6" w:rsidP="00A61AB6">
            <w:r w:rsidRPr="00A61AB6">
              <w:t>For College: Algonquin</w:t>
            </w:r>
          </w:p>
          <w:p w14:paraId="6B729795" w14:textId="77777777" w:rsidR="00A61AB6" w:rsidRPr="00A61AB6" w:rsidRDefault="00A61AB6" w:rsidP="00A61AB6"/>
          <w:p w14:paraId="262E3062" w14:textId="77777777" w:rsidR="00A61AB6" w:rsidRPr="00A61AB6" w:rsidRDefault="00A61AB6" w:rsidP="00A61AB6">
            <w:r w:rsidRPr="00A61AB6">
              <w:t>For course: CST1010</w:t>
            </w:r>
          </w:p>
          <w:p w14:paraId="5502DFD0" w14:textId="77777777" w:rsidR="00A61AB6" w:rsidRPr="00A61AB6" w:rsidRDefault="00A61AB6" w:rsidP="00A61AB6">
            <w:r w:rsidRPr="00A61AB6">
              <w:t>[</w:t>
            </w:r>
          </w:p>
          <w:p w14:paraId="6A5121F3" w14:textId="77777777" w:rsidR="00A61AB6" w:rsidRPr="00A61AB6" w:rsidRDefault="00A61AB6" w:rsidP="00A61AB6">
            <w:r w:rsidRPr="00A61AB6">
              <w:t>0 100 2152018 current: 24455.0 previous: 0.0</w:t>
            </w:r>
          </w:p>
          <w:p w14:paraId="45905CFD" w14:textId="77777777" w:rsidR="00A61AB6" w:rsidRPr="00A61AB6" w:rsidRDefault="00A61AB6" w:rsidP="00A61AB6">
            <w:r w:rsidRPr="00A61AB6">
              <w:t>12345678 89 20180912 current: 369621.0 previous: 24455.0</w:t>
            </w:r>
          </w:p>
          <w:p w14:paraId="4E4C3D76" w14:textId="77777777" w:rsidR="00A61AB6" w:rsidRPr="00A61AB6" w:rsidRDefault="00A61AB6" w:rsidP="00A61AB6">
            <w:r w:rsidRPr="00A61AB6">
              <w:t>21345678 45 20180131 current: 471884.0 previous: 369621.0</w:t>
            </w:r>
          </w:p>
          <w:p w14:paraId="5DDEB2C1" w14:textId="77777777" w:rsidR="00A61AB6" w:rsidRPr="00A61AB6" w:rsidRDefault="00A61AB6" w:rsidP="00A61AB6">
            <w:r w:rsidRPr="00A61AB6">
              <w:t>31245678 56 20180231 current: 584385.0 previous: 0.25191796]</w:t>
            </w:r>
          </w:p>
          <w:p w14:paraId="437C7C9E" w14:textId="77777777" w:rsidR="00A61AB6" w:rsidRPr="00A61AB6" w:rsidRDefault="00A61AB6" w:rsidP="00A61AB6"/>
          <w:p w14:paraId="19C57F76" w14:textId="77777777" w:rsidR="00A61AB6" w:rsidRPr="00A61AB6" w:rsidRDefault="00A61AB6" w:rsidP="00A61AB6">
            <w:r w:rsidRPr="00A61AB6">
              <w:t>For course: CST2020</w:t>
            </w:r>
          </w:p>
          <w:p w14:paraId="48B77EF9" w14:textId="77777777" w:rsidR="00A61AB6" w:rsidRPr="00A61AB6" w:rsidRDefault="00A61AB6" w:rsidP="00A61AB6">
            <w:r w:rsidRPr="00A61AB6">
              <w:t>[</w:t>
            </w:r>
          </w:p>
          <w:p w14:paraId="428EFDA2" w14:textId="77777777" w:rsidR="00A61AB6" w:rsidRPr="00A61AB6" w:rsidRDefault="00A61AB6" w:rsidP="00A61AB6">
            <w:r w:rsidRPr="00A61AB6">
              <w:t>0 100 2152018 current: 24455.0 previous: 0.0</w:t>
            </w:r>
          </w:p>
          <w:p w14:paraId="35D247F3" w14:textId="02A50E44" w:rsidR="00A71B64" w:rsidRPr="00A61AB6" w:rsidRDefault="00A61AB6" w:rsidP="00A61AB6">
            <w:r w:rsidRPr="00A61AB6">
              <w:t>45612378 57 20180111 current: 747642.0 previous: 0.6843672]</w:t>
            </w:r>
          </w:p>
        </w:tc>
      </w:tr>
      <w:tr w:rsidR="00FD433E" w14:paraId="1B75CBD2" w14:textId="77777777" w:rsidTr="00534B8E">
        <w:tc>
          <w:tcPr>
            <w:tcW w:w="1674" w:type="dxa"/>
          </w:tcPr>
          <w:p w14:paraId="13CEF189" w14:textId="63ABAA1A" w:rsidR="00FD433E" w:rsidRDefault="006D6C7E" w:rsidP="00961B11">
            <w:r>
              <w:t xml:space="preserve">Adding good </w:t>
            </w:r>
            <w:proofErr w:type="gramStart"/>
            <w:r>
              <w:t>block</w:t>
            </w:r>
            <w:r w:rsidR="00F10E64">
              <w:t xml:space="preserve"> </w:t>
            </w:r>
            <w:r w:rsidR="00F10E64">
              <w:t xml:space="preserve"> (</w:t>
            </w:r>
            <w:proofErr w:type="gramEnd"/>
            <w:r w:rsidR="00F10E64">
              <w:t>first bad input then good)</w:t>
            </w:r>
          </w:p>
        </w:tc>
        <w:tc>
          <w:tcPr>
            <w:tcW w:w="745" w:type="dxa"/>
          </w:tcPr>
          <w:p w14:paraId="0514C7E0" w14:textId="26835E15" w:rsidR="00FD433E" w:rsidRDefault="00FD433E" w:rsidP="00961B11">
            <w:r>
              <w:t>3</w:t>
            </w:r>
          </w:p>
        </w:tc>
        <w:tc>
          <w:tcPr>
            <w:tcW w:w="2436" w:type="dxa"/>
          </w:tcPr>
          <w:p w14:paraId="09448B35" w14:textId="2307D56A" w:rsidR="00FD433E" w:rsidRDefault="00FD433E" w:rsidP="00961B11">
            <w:r>
              <w:t>G, 20181014, 78456123, 32</w:t>
            </w:r>
          </w:p>
        </w:tc>
        <w:tc>
          <w:tcPr>
            <w:tcW w:w="4495" w:type="dxa"/>
          </w:tcPr>
          <w:p w14:paraId="259D37E3" w14:textId="77777777" w:rsidR="00FD433E" w:rsidRPr="00A61AB6" w:rsidRDefault="00FD433E" w:rsidP="00A61AB6"/>
        </w:tc>
      </w:tr>
      <w:tr w:rsidR="00FD433E" w14:paraId="5E19B2E3" w14:textId="77777777" w:rsidTr="00534B8E">
        <w:tc>
          <w:tcPr>
            <w:tcW w:w="1674" w:type="dxa"/>
          </w:tcPr>
          <w:p w14:paraId="5777C01F" w14:textId="77777777" w:rsidR="00FD433E" w:rsidRDefault="00FD433E" w:rsidP="00961B11"/>
        </w:tc>
        <w:tc>
          <w:tcPr>
            <w:tcW w:w="745" w:type="dxa"/>
          </w:tcPr>
          <w:p w14:paraId="2812495E" w14:textId="477D26F2" w:rsidR="00FD433E" w:rsidRDefault="00FD433E" w:rsidP="00961B11">
            <w:r>
              <w:t>1</w:t>
            </w:r>
          </w:p>
        </w:tc>
        <w:tc>
          <w:tcPr>
            <w:tcW w:w="2436" w:type="dxa"/>
          </w:tcPr>
          <w:p w14:paraId="60956866" w14:textId="77777777" w:rsidR="00FD433E" w:rsidRDefault="00FD433E" w:rsidP="00961B11"/>
        </w:tc>
        <w:tc>
          <w:tcPr>
            <w:tcW w:w="4495" w:type="dxa"/>
          </w:tcPr>
          <w:p w14:paraId="606A7D47" w14:textId="77777777" w:rsidR="00534B8E" w:rsidRPr="00534B8E" w:rsidRDefault="00534B8E" w:rsidP="00534B8E">
            <w:r w:rsidRPr="00534B8E">
              <w:t>For College: Algonquin</w:t>
            </w:r>
          </w:p>
          <w:p w14:paraId="7054EE32" w14:textId="77777777" w:rsidR="00534B8E" w:rsidRPr="00534B8E" w:rsidRDefault="00534B8E" w:rsidP="00534B8E"/>
          <w:p w14:paraId="0542F977" w14:textId="77777777" w:rsidR="00534B8E" w:rsidRPr="00534B8E" w:rsidRDefault="00534B8E" w:rsidP="00534B8E">
            <w:r w:rsidRPr="00534B8E">
              <w:t>For course: CST1010</w:t>
            </w:r>
          </w:p>
          <w:p w14:paraId="75690319" w14:textId="77777777" w:rsidR="00534B8E" w:rsidRPr="00534B8E" w:rsidRDefault="00534B8E" w:rsidP="00534B8E">
            <w:r w:rsidRPr="00534B8E">
              <w:lastRenderedPageBreak/>
              <w:t>[</w:t>
            </w:r>
          </w:p>
          <w:p w14:paraId="58A8D11D" w14:textId="77777777" w:rsidR="00534B8E" w:rsidRPr="00534B8E" w:rsidRDefault="00534B8E" w:rsidP="00534B8E">
            <w:r w:rsidRPr="00534B8E">
              <w:t>0 100 2152018 current: 24455.0 previous: 0.0</w:t>
            </w:r>
          </w:p>
          <w:p w14:paraId="5F6B2943" w14:textId="77777777" w:rsidR="00534B8E" w:rsidRPr="00534B8E" w:rsidRDefault="00534B8E" w:rsidP="00534B8E">
            <w:r w:rsidRPr="00534B8E">
              <w:t>12345678 89 20180912 current: 369621.0 previous: 24455.0</w:t>
            </w:r>
          </w:p>
          <w:p w14:paraId="2D1AE67A" w14:textId="77777777" w:rsidR="00534B8E" w:rsidRPr="00534B8E" w:rsidRDefault="00534B8E" w:rsidP="00534B8E">
            <w:r w:rsidRPr="00534B8E">
              <w:t>21345678 45 20180131 current: 471884.0 previous: 369621.0</w:t>
            </w:r>
          </w:p>
          <w:p w14:paraId="7C08A8D0" w14:textId="77777777" w:rsidR="00534B8E" w:rsidRPr="00534B8E" w:rsidRDefault="00534B8E" w:rsidP="00534B8E">
            <w:r w:rsidRPr="00534B8E">
              <w:t>31245678 56 20180231 current: 584385.0 previous: 0.25191796]</w:t>
            </w:r>
          </w:p>
          <w:p w14:paraId="7341333D" w14:textId="77777777" w:rsidR="00534B8E" w:rsidRPr="00534B8E" w:rsidRDefault="00534B8E" w:rsidP="00534B8E"/>
          <w:p w14:paraId="275798C8" w14:textId="77777777" w:rsidR="00534B8E" w:rsidRPr="00534B8E" w:rsidRDefault="00534B8E" w:rsidP="00534B8E">
            <w:r w:rsidRPr="00534B8E">
              <w:t>For course: CST2020</w:t>
            </w:r>
          </w:p>
          <w:p w14:paraId="668D009A" w14:textId="77777777" w:rsidR="00534B8E" w:rsidRPr="00534B8E" w:rsidRDefault="00534B8E" w:rsidP="00534B8E">
            <w:r w:rsidRPr="00534B8E">
              <w:t>[</w:t>
            </w:r>
          </w:p>
          <w:p w14:paraId="4A5D0CE1" w14:textId="77777777" w:rsidR="00534B8E" w:rsidRPr="00534B8E" w:rsidRDefault="00534B8E" w:rsidP="00534B8E">
            <w:r w:rsidRPr="00534B8E">
              <w:t>0 100 2152018 current: 24455.0 previous: 0.0</w:t>
            </w:r>
          </w:p>
          <w:p w14:paraId="6EC3F405" w14:textId="77777777" w:rsidR="00534B8E" w:rsidRPr="00534B8E" w:rsidRDefault="00534B8E" w:rsidP="00534B8E">
            <w:r w:rsidRPr="00534B8E">
              <w:t>45612378 57 20180111 current: 747642.0 previous: 0.6843672</w:t>
            </w:r>
          </w:p>
          <w:p w14:paraId="5ED2F54F" w14:textId="6E754D50" w:rsidR="00FD433E" w:rsidRPr="00A61AB6" w:rsidRDefault="00534B8E" w:rsidP="00534B8E">
            <w:r w:rsidRPr="00534B8E">
              <w:t>78456123 32 20181014 current: 1120876.0 previous: 747642.0]</w:t>
            </w:r>
          </w:p>
        </w:tc>
      </w:tr>
    </w:tbl>
    <w:p w14:paraId="276500F4" w14:textId="4BA98B79" w:rsidR="006D0C7C" w:rsidRDefault="006D0C7C"/>
    <w:p w14:paraId="42588D9A" w14:textId="1B3FE31A" w:rsidR="00F10E64" w:rsidRDefault="00AF50E0">
      <w:r>
        <w:t>Verify chai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74"/>
        <w:gridCol w:w="745"/>
        <w:gridCol w:w="2436"/>
        <w:gridCol w:w="4495"/>
      </w:tblGrid>
      <w:tr w:rsidR="00AF50E0" w14:paraId="7E15CE8B" w14:textId="77777777" w:rsidTr="00961B11">
        <w:tc>
          <w:tcPr>
            <w:tcW w:w="1674" w:type="dxa"/>
            <w:vMerge w:val="restart"/>
          </w:tcPr>
          <w:p w14:paraId="0FF96785" w14:textId="77777777" w:rsidR="00AF50E0" w:rsidRDefault="00AF50E0" w:rsidP="00961B11">
            <w:pPr>
              <w:jc w:val="center"/>
            </w:pPr>
            <w:r>
              <w:t>Condition</w:t>
            </w:r>
          </w:p>
        </w:tc>
        <w:tc>
          <w:tcPr>
            <w:tcW w:w="3181" w:type="dxa"/>
            <w:gridSpan w:val="2"/>
          </w:tcPr>
          <w:p w14:paraId="6E051F26" w14:textId="77777777" w:rsidR="00AF50E0" w:rsidRDefault="00AF50E0" w:rsidP="00961B11">
            <w:pPr>
              <w:jc w:val="center"/>
            </w:pPr>
            <w:r>
              <w:t>Input</w:t>
            </w:r>
          </w:p>
        </w:tc>
        <w:tc>
          <w:tcPr>
            <w:tcW w:w="4495" w:type="dxa"/>
            <w:vMerge w:val="restart"/>
          </w:tcPr>
          <w:p w14:paraId="5588D9BB" w14:textId="77777777" w:rsidR="00AF50E0" w:rsidRDefault="00AF50E0" w:rsidP="00961B11">
            <w:pPr>
              <w:jc w:val="center"/>
            </w:pPr>
            <w:r>
              <w:t>Result</w:t>
            </w:r>
          </w:p>
        </w:tc>
      </w:tr>
      <w:tr w:rsidR="00AF50E0" w14:paraId="7CCC409A" w14:textId="77777777" w:rsidTr="00961B11">
        <w:tc>
          <w:tcPr>
            <w:tcW w:w="1674" w:type="dxa"/>
            <w:vMerge/>
          </w:tcPr>
          <w:p w14:paraId="25A1B51E" w14:textId="77777777" w:rsidR="00AF50E0" w:rsidRDefault="00AF50E0" w:rsidP="00961B11"/>
        </w:tc>
        <w:tc>
          <w:tcPr>
            <w:tcW w:w="745" w:type="dxa"/>
          </w:tcPr>
          <w:p w14:paraId="47ADF4DF" w14:textId="77777777" w:rsidR="00AF50E0" w:rsidRDefault="00AF50E0" w:rsidP="00961B11">
            <w:r>
              <w:t>Menu</w:t>
            </w:r>
          </w:p>
        </w:tc>
        <w:tc>
          <w:tcPr>
            <w:tcW w:w="2436" w:type="dxa"/>
          </w:tcPr>
          <w:p w14:paraId="7797F8F5" w14:textId="77777777" w:rsidR="00AF50E0" w:rsidRDefault="00AF50E0" w:rsidP="00961B11">
            <w:r>
              <w:t>Next step</w:t>
            </w:r>
          </w:p>
        </w:tc>
        <w:tc>
          <w:tcPr>
            <w:tcW w:w="4495" w:type="dxa"/>
            <w:vMerge/>
          </w:tcPr>
          <w:p w14:paraId="1C36C911" w14:textId="77777777" w:rsidR="00AF50E0" w:rsidRDefault="00AF50E0" w:rsidP="00961B11"/>
        </w:tc>
      </w:tr>
      <w:tr w:rsidR="00AF50E0" w14:paraId="33D20AAA" w14:textId="77777777" w:rsidTr="00961B11">
        <w:tc>
          <w:tcPr>
            <w:tcW w:w="1674" w:type="dxa"/>
          </w:tcPr>
          <w:p w14:paraId="42D75353" w14:textId="2B08A363" w:rsidR="00AF50E0" w:rsidRDefault="00C10138" w:rsidP="00961B11">
            <w:r>
              <w:t xml:space="preserve">Display courses (same </w:t>
            </w:r>
            <w:proofErr w:type="gramStart"/>
            <w:r>
              <w:t xml:space="preserve">display </w:t>
            </w:r>
            <w:r w:rsidR="00627F81">
              <w:t xml:space="preserve"> above</w:t>
            </w:r>
            <w:proofErr w:type="gramEnd"/>
            <w:r w:rsidR="00627F81">
              <w:t xml:space="preserve"> </w:t>
            </w:r>
            <w:r>
              <w:t>except for last block of CST1010)</w:t>
            </w:r>
          </w:p>
        </w:tc>
        <w:tc>
          <w:tcPr>
            <w:tcW w:w="745" w:type="dxa"/>
          </w:tcPr>
          <w:p w14:paraId="59A468E6" w14:textId="6DBB8E3B" w:rsidR="00AF50E0" w:rsidRDefault="00C10138" w:rsidP="00961B11">
            <w:r>
              <w:t>1</w:t>
            </w:r>
          </w:p>
        </w:tc>
        <w:tc>
          <w:tcPr>
            <w:tcW w:w="2436" w:type="dxa"/>
          </w:tcPr>
          <w:p w14:paraId="13591FEA" w14:textId="0D1715D0" w:rsidR="00AF50E0" w:rsidRDefault="00AF50E0" w:rsidP="00961B11"/>
        </w:tc>
        <w:tc>
          <w:tcPr>
            <w:tcW w:w="4495" w:type="dxa"/>
          </w:tcPr>
          <w:p w14:paraId="4567C938" w14:textId="77777777" w:rsidR="00C10138" w:rsidRPr="007F1F31" w:rsidRDefault="00C10138" w:rsidP="007F1F31">
            <w:r w:rsidRPr="007F1F31">
              <w:t>For College: Algonquin</w:t>
            </w:r>
          </w:p>
          <w:p w14:paraId="399F4BA6" w14:textId="77777777" w:rsidR="00C10138" w:rsidRPr="007F1F31" w:rsidRDefault="00C10138" w:rsidP="007F1F31"/>
          <w:p w14:paraId="2F260522" w14:textId="77777777" w:rsidR="00C10138" w:rsidRPr="007F1F31" w:rsidRDefault="00C10138" w:rsidP="007F1F31">
            <w:r w:rsidRPr="007F1F31">
              <w:t>For course: CST1010</w:t>
            </w:r>
          </w:p>
          <w:p w14:paraId="609FBD6B" w14:textId="77777777" w:rsidR="00C10138" w:rsidRPr="007F1F31" w:rsidRDefault="00C10138" w:rsidP="007F1F31">
            <w:r w:rsidRPr="007F1F31">
              <w:t>[</w:t>
            </w:r>
          </w:p>
          <w:p w14:paraId="6B32AA6E" w14:textId="77777777" w:rsidR="00C10138" w:rsidRPr="007F1F31" w:rsidRDefault="00C10138" w:rsidP="007F1F31">
            <w:r w:rsidRPr="007F1F31">
              <w:t>0 100 2152018 current: 24455.0 previous: 0.0</w:t>
            </w:r>
          </w:p>
          <w:p w14:paraId="11C121C5" w14:textId="77777777" w:rsidR="00C10138" w:rsidRPr="007F1F31" w:rsidRDefault="00C10138" w:rsidP="007F1F31">
            <w:r w:rsidRPr="007F1F31">
              <w:t>12345678 89 20180912 current: 369621.0 previous: 24455.0</w:t>
            </w:r>
          </w:p>
          <w:p w14:paraId="393933F2" w14:textId="77777777" w:rsidR="00C10138" w:rsidRPr="007F1F31" w:rsidRDefault="00C10138" w:rsidP="007F1F31">
            <w:r w:rsidRPr="007F1F31">
              <w:t>21345678 45 20180131 current: 471884.0 previous: 369621.0]</w:t>
            </w:r>
          </w:p>
          <w:p w14:paraId="628A994A" w14:textId="77777777" w:rsidR="00C10138" w:rsidRPr="007F1F31" w:rsidRDefault="00C10138" w:rsidP="007F1F31"/>
          <w:p w14:paraId="7A278592" w14:textId="77777777" w:rsidR="00C10138" w:rsidRPr="007F1F31" w:rsidRDefault="00C10138" w:rsidP="007F1F31">
            <w:r w:rsidRPr="007F1F31">
              <w:t>For course: CST2020</w:t>
            </w:r>
          </w:p>
          <w:p w14:paraId="593C1C23" w14:textId="77777777" w:rsidR="00C10138" w:rsidRPr="007F1F31" w:rsidRDefault="00C10138" w:rsidP="007F1F31">
            <w:r w:rsidRPr="007F1F31">
              <w:t>[</w:t>
            </w:r>
          </w:p>
          <w:p w14:paraId="72104C58" w14:textId="77777777" w:rsidR="00C10138" w:rsidRPr="007F1F31" w:rsidRDefault="00C10138" w:rsidP="007F1F31">
            <w:r w:rsidRPr="007F1F31">
              <w:t>0 100 2152018 current: 24455.0 previous: 0.0</w:t>
            </w:r>
          </w:p>
          <w:p w14:paraId="764DBFCE" w14:textId="77777777" w:rsidR="00C10138" w:rsidRPr="007F1F31" w:rsidRDefault="00C10138" w:rsidP="007F1F31">
            <w:r w:rsidRPr="007F1F31">
              <w:t>45612378 57 20180111 current: 747642.0 previous: 0.68467236</w:t>
            </w:r>
          </w:p>
          <w:p w14:paraId="5D2A1E1C" w14:textId="1FC43B26" w:rsidR="00AF50E0" w:rsidRDefault="00C10138" w:rsidP="007F1F31">
            <w:r w:rsidRPr="007F1F31">
              <w:t>32 20 78456123 current: 891547.0 previous: 0.41446698]</w:t>
            </w:r>
          </w:p>
        </w:tc>
      </w:tr>
      <w:tr w:rsidR="00AF50E0" w14:paraId="50E93200" w14:textId="77777777" w:rsidTr="00961B11">
        <w:tc>
          <w:tcPr>
            <w:tcW w:w="1674" w:type="dxa"/>
          </w:tcPr>
          <w:p w14:paraId="1BEFE437" w14:textId="68C9EEDA" w:rsidR="00AF50E0" w:rsidRDefault="00627F81" w:rsidP="00961B11">
            <w:r>
              <w:t>Verify chain</w:t>
            </w:r>
          </w:p>
        </w:tc>
        <w:tc>
          <w:tcPr>
            <w:tcW w:w="745" w:type="dxa"/>
          </w:tcPr>
          <w:p w14:paraId="5D12DE42" w14:textId="25DD041A" w:rsidR="00AF50E0" w:rsidRDefault="00627F81" w:rsidP="00961B11">
            <w:r>
              <w:t>4</w:t>
            </w:r>
          </w:p>
        </w:tc>
        <w:tc>
          <w:tcPr>
            <w:tcW w:w="2436" w:type="dxa"/>
          </w:tcPr>
          <w:p w14:paraId="37E5605F" w14:textId="34B40011" w:rsidR="00AF50E0" w:rsidRDefault="00AF50E0" w:rsidP="00961B11"/>
        </w:tc>
        <w:tc>
          <w:tcPr>
            <w:tcW w:w="4495" w:type="dxa"/>
          </w:tcPr>
          <w:p w14:paraId="228DFE0D" w14:textId="77777777" w:rsidR="0038016C" w:rsidRPr="007F1F31" w:rsidRDefault="0038016C" w:rsidP="007F1F31">
            <w:r w:rsidRPr="007F1F31">
              <w:t>Chain for CST1010 is verified</w:t>
            </w:r>
          </w:p>
          <w:p w14:paraId="75AEE08B" w14:textId="3C580573" w:rsidR="00AF50E0" w:rsidRDefault="0038016C" w:rsidP="007F1F31">
            <w:r w:rsidRPr="007F1F31">
              <w:t>Chain for CST2020 is not verified</w:t>
            </w:r>
          </w:p>
        </w:tc>
      </w:tr>
      <w:tr w:rsidR="00AF50E0" w14:paraId="24DEA175" w14:textId="77777777" w:rsidTr="00961B11">
        <w:tc>
          <w:tcPr>
            <w:tcW w:w="1674" w:type="dxa"/>
          </w:tcPr>
          <w:p w14:paraId="1D300D6F" w14:textId="26FA00C5" w:rsidR="00AF50E0" w:rsidRDefault="006E60F6" w:rsidP="00961B11">
            <w:r>
              <w:t>Adding bad block to CST1010</w:t>
            </w:r>
          </w:p>
        </w:tc>
        <w:tc>
          <w:tcPr>
            <w:tcW w:w="745" w:type="dxa"/>
          </w:tcPr>
          <w:p w14:paraId="57801039" w14:textId="5FFC4747" w:rsidR="00AF50E0" w:rsidRDefault="006E60F6" w:rsidP="00961B11">
            <w:r>
              <w:t>3</w:t>
            </w:r>
          </w:p>
        </w:tc>
        <w:tc>
          <w:tcPr>
            <w:tcW w:w="2436" w:type="dxa"/>
          </w:tcPr>
          <w:p w14:paraId="66FB3DAF" w14:textId="4212638F" w:rsidR="00AF50E0" w:rsidRDefault="006E60F6" w:rsidP="00961B11">
            <w:r>
              <w:t>0, d, 20180910, 45612783, 65</w:t>
            </w:r>
          </w:p>
        </w:tc>
        <w:tc>
          <w:tcPr>
            <w:tcW w:w="4495" w:type="dxa"/>
          </w:tcPr>
          <w:p w14:paraId="4F7A60C1" w14:textId="3E6C5DB8" w:rsidR="00AF50E0" w:rsidRDefault="00AF50E0" w:rsidP="00961B11"/>
        </w:tc>
      </w:tr>
      <w:tr w:rsidR="00AF50E0" w14:paraId="5946525E" w14:textId="77777777" w:rsidTr="00961B11">
        <w:tc>
          <w:tcPr>
            <w:tcW w:w="1674" w:type="dxa"/>
          </w:tcPr>
          <w:p w14:paraId="0BE4DB13" w14:textId="0E70CCA4" w:rsidR="00AF50E0" w:rsidRDefault="0017073A" w:rsidP="00961B11">
            <w:r>
              <w:t>Verify chain</w:t>
            </w:r>
          </w:p>
        </w:tc>
        <w:tc>
          <w:tcPr>
            <w:tcW w:w="745" w:type="dxa"/>
          </w:tcPr>
          <w:p w14:paraId="65B52C03" w14:textId="1867709E" w:rsidR="00AF50E0" w:rsidRDefault="0017073A" w:rsidP="00961B11">
            <w:r>
              <w:t>4</w:t>
            </w:r>
          </w:p>
        </w:tc>
        <w:tc>
          <w:tcPr>
            <w:tcW w:w="2436" w:type="dxa"/>
          </w:tcPr>
          <w:p w14:paraId="72664D32" w14:textId="77777777" w:rsidR="00AF50E0" w:rsidRDefault="00AF50E0" w:rsidP="00961B11"/>
        </w:tc>
        <w:tc>
          <w:tcPr>
            <w:tcW w:w="4495" w:type="dxa"/>
          </w:tcPr>
          <w:p w14:paraId="69A06583" w14:textId="77777777" w:rsidR="0017073A" w:rsidRPr="007F1F31" w:rsidRDefault="0017073A" w:rsidP="007F1F31">
            <w:r w:rsidRPr="007F1F31">
              <w:t>Chain for CST1010 is not verified</w:t>
            </w:r>
          </w:p>
          <w:p w14:paraId="70F3EFE0" w14:textId="49634BE6" w:rsidR="00AF50E0" w:rsidRPr="00A8021A" w:rsidRDefault="0017073A" w:rsidP="007F1F31">
            <w:r w:rsidRPr="007F1F31">
              <w:t>Chain for CST2020 is not verified</w:t>
            </w:r>
          </w:p>
        </w:tc>
      </w:tr>
      <w:tr w:rsidR="00AF50E0" w14:paraId="49771389" w14:textId="77777777" w:rsidTr="00961B11">
        <w:tc>
          <w:tcPr>
            <w:tcW w:w="1674" w:type="dxa"/>
          </w:tcPr>
          <w:p w14:paraId="79D2D2DC" w14:textId="267970A6" w:rsidR="00AF50E0" w:rsidRDefault="008F216E" w:rsidP="00961B11">
            <w:r>
              <w:lastRenderedPageBreak/>
              <w:t>Adding good block to CST2020</w:t>
            </w:r>
          </w:p>
        </w:tc>
        <w:tc>
          <w:tcPr>
            <w:tcW w:w="745" w:type="dxa"/>
          </w:tcPr>
          <w:p w14:paraId="27F045A6" w14:textId="1BE35FCE" w:rsidR="00AF50E0" w:rsidRDefault="008F216E" w:rsidP="00961B11">
            <w:r>
              <w:t>1</w:t>
            </w:r>
          </w:p>
        </w:tc>
        <w:tc>
          <w:tcPr>
            <w:tcW w:w="2436" w:type="dxa"/>
          </w:tcPr>
          <w:p w14:paraId="47ACB15E" w14:textId="327CA528" w:rsidR="00AF50E0" w:rsidRDefault="008F216E" w:rsidP="00961B11">
            <w:r>
              <w:t>G, 20180101, 52316478, 98</w:t>
            </w:r>
          </w:p>
        </w:tc>
        <w:tc>
          <w:tcPr>
            <w:tcW w:w="4495" w:type="dxa"/>
          </w:tcPr>
          <w:p w14:paraId="471D489A" w14:textId="77777777" w:rsidR="00AF50E0" w:rsidRPr="00A8021A" w:rsidRDefault="00AF50E0" w:rsidP="00961B11"/>
        </w:tc>
      </w:tr>
      <w:tr w:rsidR="00AF50E0" w14:paraId="056D333C" w14:textId="77777777" w:rsidTr="00961B11">
        <w:tc>
          <w:tcPr>
            <w:tcW w:w="1674" w:type="dxa"/>
          </w:tcPr>
          <w:p w14:paraId="78355591" w14:textId="2E382964" w:rsidR="00AF50E0" w:rsidRDefault="008F216E" w:rsidP="00961B11">
            <w:r>
              <w:t>Verify chain</w:t>
            </w:r>
          </w:p>
        </w:tc>
        <w:tc>
          <w:tcPr>
            <w:tcW w:w="745" w:type="dxa"/>
          </w:tcPr>
          <w:p w14:paraId="3120A3F9" w14:textId="3B989FBE" w:rsidR="00AF50E0" w:rsidRDefault="008F216E" w:rsidP="00961B11">
            <w:r>
              <w:t>4</w:t>
            </w:r>
          </w:p>
        </w:tc>
        <w:tc>
          <w:tcPr>
            <w:tcW w:w="2436" w:type="dxa"/>
          </w:tcPr>
          <w:p w14:paraId="4C3F4A84" w14:textId="77777777" w:rsidR="00AF50E0" w:rsidRDefault="00AF50E0" w:rsidP="00961B11"/>
        </w:tc>
        <w:tc>
          <w:tcPr>
            <w:tcW w:w="4495" w:type="dxa"/>
          </w:tcPr>
          <w:p w14:paraId="2AB59411" w14:textId="77777777" w:rsidR="007F1F31" w:rsidRPr="007F1F31" w:rsidRDefault="007F1F31" w:rsidP="007F1F31">
            <w:r w:rsidRPr="007F1F31">
              <w:t>Chain for CST1010 is not verified</w:t>
            </w:r>
          </w:p>
          <w:p w14:paraId="01F09412" w14:textId="12FE2260" w:rsidR="00AF50E0" w:rsidRPr="00A8021A" w:rsidRDefault="007F1F31" w:rsidP="007F1F31">
            <w:r w:rsidRPr="007F1F31">
              <w:t>Chain for CST2020 is not verified</w:t>
            </w:r>
          </w:p>
        </w:tc>
      </w:tr>
      <w:tr w:rsidR="007F1F31" w14:paraId="4B6F9A46" w14:textId="77777777" w:rsidTr="00961B11">
        <w:tc>
          <w:tcPr>
            <w:tcW w:w="1674" w:type="dxa"/>
          </w:tcPr>
          <w:p w14:paraId="7E098F68" w14:textId="061D19EA" w:rsidR="007F1F31" w:rsidRDefault="007F1F31" w:rsidP="00961B11">
            <w:r>
              <w:t>Display courses</w:t>
            </w:r>
          </w:p>
        </w:tc>
        <w:tc>
          <w:tcPr>
            <w:tcW w:w="745" w:type="dxa"/>
          </w:tcPr>
          <w:p w14:paraId="4FCF71FB" w14:textId="2577DBE3" w:rsidR="007F1F31" w:rsidRDefault="007F1F31" w:rsidP="00961B11">
            <w:r>
              <w:t>1</w:t>
            </w:r>
          </w:p>
        </w:tc>
        <w:tc>
          <w:tcPr>
            <w:tcW w:w="2436" w:type="dxa"/>
          </w:tcPr>
          <w:p w14:paraId="645484EB" w14:textId="77777777" w:rsidR="007F1F31" w:rsidRDefault="007F1F31" w:rsidP="00961B11"/>
        </w:tc>
        <w:tc>
          <w:tcPr>
            <w:tcW w:w="4495" w:type="dxa"/>
          </w:tcPr>
          <w:p w14:paraId="3CF7F7AA" w14:textId="77777777" w:rsidR="00B27C0A" w:rsidRPr="00B27C0A" w:rsidRDefault="00B27C0A" w:rsidP="00B27C0A">
            <w:r w:rsidRPr="00B27C0A">
              <w:t>For College: Algonquin</w:t>
            </w:r>
          </w:p>
          <w:p w14:paraId="0FE51053" w14:textId="77777777" w:rsidR="00B27C0A" w:rsidRPr="00B27C0A" w:rsidRDefault="00B27C0A" w:rsidP="00B27C0A"/>
          <w:p w14:paraId="61AFF247" w14:textId="77777777" w:rsidR="00B27C0A" w:rsidRPr="00B27C0A" w:rsidRDefault="00B27C0A" w:rsidP="00B27C0A">
            <w:r w:rsidRPr="00B27C0A">
              <w:t>For course: CST1010</w:t>
            </w:r>
          </w:p>
          <w:p w14:paraId="35EE7B7D" w14:textId="77777777" w:rsidR="00B27C0A" w:rsidRPr="00B27C0A" w:rsidRDefault="00B27C0A" w:rsidP="00B27C0A">
            <w:r w:rsidRPr="00B27C0A">
              <w:t>[</w:t>
            </w:r>
          </w:p>
          <w:p w14:paraId="19044141" w14:textId="77777777" w:rsidR="00B27C0A" w:rsidRPr="00B27C0A" w:rsidRDefault="00B27C0A" w:rsidP="00B27C0A">
            <w:r w:rsidRPr="00B27C0A">
              <w:t>0 100 2152018 current: 24455.0 previous: 0.0</w:t>
            </w:r>
          </w:p>
          <w:p w14:paraId="53482218" w14:textId="77777777" w:rsidR="00B27C0A" w:rsidRPr="00B27C0A" w:rsidRDefault="00B27C0A" w:rsidP="00B27C0A">
            <w:r w:rsidRPr="00B27C0A">
              <w:t>12345678 89 20180912 current: 369621.0 previous: 24455.0</w:t>
            </w:r>
          </w:p>
          <w:p w14:paraId="1150D780" w14:textId="77777777" w:rsidR="00B27C0A" w:rsidRPr="00B27C0A" w:rsidRDefault="00B27C0A" w:rsidP="00B27C0A">
            <w:r w:rsidRPr="00B27C0A">
              <w:t>21345678 45 20180131 current: 471884.0 previous: 369621.0</w:t>
            </w:r>
          </w:p>
          <w:p w14:paraId="656808BD" w14:textId="77777777" w:rsidR="00B27C0A" w:rsidRPr="00B27C0A" w:rsidRDefault="00B27C0A" w:rsidP="00B27C0A">
            <w:r w:rsidRPr="00B27C0A">
              <w:t>45612783 65 20180910 current: 747656.0 previous: 0.23593259]</w:t>
            </w:r>
          </w:p>
          <w:p w14:paraId="63242030" w14:textId="77777777" w:rsidR="00B27C0A" w:rsidRPr="00B27C0A" w:rsidRDefault="00B27C0A" w:rsidP="00B27C0A"/>
          <w:p w14:paraId="7BF3AFFE" w14:textId="77777777" w:rsidR="00B27C0A" w:rsidRPr="00B27C0A" w:rsidRDefault="00B27C0A" w:rsidP="00B27C0A">
            <w:r w:rsidRPr="00B27C0A">
              <w:t>For course: CST2020</w:t>
            </w:r>
          </w:p>
          <w:p w14:paraId="4EB3AC51" w14:textId="77777777" w:rsidR="00B27C0A" w:rsidRPr="00B27C0A" w:rsidRDefault="00B27C0A" w:rsidP="00B27C0A">
            <w:r w:rsidRPr="00B27C0A">
              <w:t>[</w:t>
            </w:r>
          </w:p>
          <w:p w14:paraId="5DE681CE" w14:textId="77777777" w:rsidR="00B27C0A" w:rsidRPr="00B27C0A" w:rsidRDefault="00B27C0A" w:rsidP="00B27C0A">
            <w:r w:rsidRPr="00B27C0A">
              <w:t>0 100 2152018 current: 24455.0 previous: 0.0</w:t>
            </w:r>
          </w:p>
          <w:p w14:paraId="6F0EA8A1" w14:textId="77777777" w:rsidR="00B27C0A" w:rsidRPr="00B27C0A" w:rsidRDefault="00B27C0A" w:rsidP="00B27C0A">
            <w:r w:rsidRPr="00B27C0A">
              <w:t>45612378 57 20180111 current: 747642.0 previous: 0.68467236</w:t>
            </w:r>
          </w:p>
          <w:p w14:paraId="20681ECD" w14:textId="77777777" w:rsidR="00B27C0A" w:rsidRPr="00B27C0A" w:rsidRDefault="00B27C0A" w:rsidP="00B27C0A">
            <w:r w:rsidRPr="00B27C0A">
              <w:t>32 20 78456123 current: 891547.0 previous: 0.41446698</w:t>
            </w:r>
          </w:p>
          <w:p w14:paraId="197C2A4D" w14:textId="5572711E" w:rsidR="007F1F31" w:rsidRPr="007F1F31" w:rsidRDefault="00B27C0A" w:rsidP="00B27C0A">
            <w:r w:rsidRPr="00B27C0A">
              <w:t>52316478 98 20180101 current: 823825.0 previous: 891547.0]</w:t>
            </w:r>
          </w:p>
        </w:tc>
      </w:tr>
    </w:tbl>
    <w:p w14:paraId="7CF825A6" w14:textId="226A7327" w:rsidR="00AF50E0" w:rsidRDefault="00AF50E0"/>
    <w:p w14:paraId="68D05E2E" w14:textId="15AA1B8C" w:rsidR="00B27C0A" w:rsidRDefault="00B27C0A">
      <w:r>
        <w:t>Fixing a chai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74"/>
        <w:gridCol w:w="745"/>
        <w:gridCol w:w="2436"/>
        <w:gridCol w:w="4495"/>
      </w:tblGrid>
      <w:tr w:rsidR="00B27C0A" w14:paraId="059DFAA0" w14:textId="77777777" w:rsidTr="00961B11">
        <w:tc>
          <w:tcPr>
            <w:tcW w:w="1674" w:type="dxa"/>
            <w:vMerge w:val="restart"/>
          </w:tcPr>
          <w:p w14:paraId="6A74E965" w14:textId="77777777" w:rsidR="00B27C0A" w:rsidRDefault="00B27C0A" w:rsidP="00961B11">
            <w:pPr>
              <w:jc w:val="center"/>
            </w:pPr>
            <w:r>
              <w:t>Condition</w:t>
            </w:r>
          </w:p>
        </w:tc>
        <w:tc>
          <w:tcPr>
            <w:tcW w:w="3181" w:type="dxa"/>
            <w:gridSpan w:val="2"/>
          </w:tcPr>
          <w:p w14:paraId="222AB77D" w14:textId="77777777" w:rsidR="00B27C0A" w:rsidRDefault="00B27C0A" w:rsidP="00961B11">
            <w:pPr>
              <w:jc w:val="center"/>
            </w:pPr>
            <w:r>
              <w:t>Input</w:t>
            </w:r>
          </w:p>
        </w:tc>
        <w:tc>
          <w:tcPr>
            <w:tcW w:w="4495" w:type="dxa"/>
            <w:vMerge w:val="restart"/>
          </w:tcPr>
          <w:p w14:paraId="5BCDEA2F" w14:textId="77777777" w:rsidR="00B27C0A" w:rsidRDefault="00B27C0A" w:rsidP="00961B11">
            <w:pPr>
              <w:jc w:val="center"/>
            </w:pPr>
            <w:r>
              <w:t>Result</w:t>
            </w:r>
          </w:p>
        </w:tc>
      </w:tr>
      <w:tr w:rsidR="00B27C0A" w14:paraId="443C2FFA" w14:textId="77777777" w:rsidTr="00961B11">
        <w:tc>
          <w:tcPr>
            <w:tcW w:w="1674" w:type="dxa"/>
            <w:vMerge/>
          </w:tcPr>
          <w:p w14:paraId="18A46EAB" w14:textId="77777777" w:rsidR="00B27C0A" w:rsidRDefault="00B27C0A" w:rsidP="00961B11"/>
        </w:tc>
        <w:tc>
          <w:tcPr>
            <w:tcW w:w="745" w:type="dxa"/>
          </w:tcPr>
          <w:p w14:paraId="773665D7" w14:textId="77777777" w:rsidR="00B27C0A" w:rsidRDefault="00B27C0A" w:rsidP="00961B11">
            <w:r>
              <w:t>Menu</w:t>
            </w:r>
          </w:p>
        </w:tc>
        <w:tc>
          <w:tcPr>
            <w:tcW w:w="2436" w:type="dxa"/>
          </w:tcPr>
          <w:p w14:paraId="7CEDF37F" w14:textId="77777777" w:rsidR="00B27C0A" w:rsidRDefault="00B27C0A" w:rsidP="00961B11">
            <w:r>
              <w:t>Next step</w:t>
            </w:r>
          </w:p>
        </w:tc>
        <w:tc>
          <w:tcPr>
            <w:tcW w:w="4495" w:type="dxa"/>
            <w:vMerge/>
          </w:tcPr>
          <w:p w14:paraId="4FA33BDB" w14:textId="77777777" w:rsidR="00B27C0A" w:rsidRDefault="00B27C0A" w:rsidP="00961B11"/>
        </w:tc>
      </w:tr>
      <w:tr w:rsidR="00B27C0A" w14:paraId="27E22382" w14:textId="77777777" w:rsidTr="00961B11">
        <w:tc>
          <w:tcPr>
            <w:tcW w:w="1674" w:type="dxa"/>
          </w:tcPr>
          <w:p w14:paraId="5409677B" w14:textId="785377C1" w:rsidR="00B27C0A" w:rsidRDefault="00993FC1" w:rsidP="00961B11">
            <w:r>
              <w:t xml:space="preserve">Adding </w:t>
            </w:r>
            <w:r w:rsidR="005400F2">
              <w:t>good block to CST1010</w:t>
            </w:r>
          </w:p>
        </w:tc>
        <w:tc>
          <w:tcPr>
            <w:tcW w:w="745" w:type="dxa"/>
          </w:tcPr>
          <w:p w14:paraId="07D3B579" w14:textId="2E73CE21" w:rsidR="00B27C0A" w:rsidRDefault="00F803BE" w:rsidP="00961B11">
            <w:r>
              <w:t>3</w:t>
            </w:r>
          </w:p>
        </w:tc>
        <w:tc>
          <w:tcPr>
            <w:tcW w:w="2436" w:type="dxa"/>
          </w:tcPr>
          <w:p w14:paraId="5FE5A9FD" w14:textId="13C29980" w:rsidR="00B27C0A" w:rsidRDefault="00F803BE" w:rsidP="00961B11">
            <w:r>
              <w:t>0, g, 20100531, 23165478, 89</w:t>
            </w:r>
          </w:p>
        </w:tc>
        <w:tc>
          <w:tcPr>
            <w:tcW w:w="4495" w:type="dxa"/>
          </w:tcPr>
          <w:p w14:paraId="354EB77E" w14:textId="6B42196C" w:rsidR="00B27C0A" w:rsidRDefault="00B27C0A" w:rsidP="00961B11"/>
        </w:tc>
      </w:tr>
      <w:tr w:rsidR="00B27C0A" w14:paraId="3F2F8644" w14:textId="77777777" w:rsidTr="00961B11">
        <w:tc>
          <w:tcPr>
            <w:tcW w:w="1674" w:type="dxa"/>
          </w:tcPr>
          <w:p w14:paraId="2978F7B0" w14:textId="78C29F9D" w:rsidR="00B27C0A" w:rsidRDefault="0032413E" w:rsidP="00961B11">
            <w:r>
              <w:t>Display courses</w:t>
            </w:r>
          </w:p>
        </w:tc>
        <w:tc>
          <w:tcPr>
            <w:tcW w:w="745" w:type="dxa"/>
          </w:tcPr>
          <w:p w14:paraId="20C2DD07" w14:textId="5D723854" w:rsidR="00B27C0A" w:rsidRDefault="0032413E" w:rsidP="00961B11">
            <w:r>
              <w:t>1</w:t>
            </w:r>
          </w:p>
        </w:tc>
        <w:tc>
          <w:tcPr>
            <w:tcW w:w="2436" w:type="dxa"/>
          </w:tcPr>
          <w:p w14:paraId="6EA610F5" w14:textId="77777777" w:rsidR="00B27C0A" w:rsidRDefault="00B27C0A" w:rsidP="00961B11"/>
        </w:tc>
        <w:tc>
          <w:tcPr>
            <w:tcW w:w="4495" w:type="dxa"/>
          </w:tcPr>
          <w:p w14:paraId="519F4B0D" w14:textId="77777777" w:rsidR="0032413E" w:rsidRPr="003036D0" w:rsidRDefault="0032413E" w:rsidP="003036D0">
            <w:r w:rsidRPr="003036D0">
              <w:t>For College: Algonquin</w:t>
            </w:r>
          </w:p>
          <w:p w14:paraId="670F20B0" w14:textId="77777777" w:rsidR="0032413E" w:rsidRPr="003036D0" w:rsidRDefault="0032413E" w:rsidP="003036D0"/>
          <w:p w14:paraId="4A660084" w14:textId="77777777" w:rsidR="0032413E" w:rsidRPr="003036D0" w:rsidRDefault="0032413E" w:rsidP="003036D0">
            <w:r w:rsidRPr="003036D0">
              <w:t>For course: CST1010</w:t>
            </w:r>
          </w:p>
          <w:p w14:paraId="462E961A" w14:textId="77777777" w:rsidR="0032413E" w:rsidRPr="003036D0" w:rsidRDefault="0032413E" w:rsidP="003036D0">
            <w:r w:rsidRPr="003036D0">
              <w:t>[</w:t>
            </w:r>
          </w:p>
          <w:p w14:paraId="04414E99" w14:textId="77777777" w:rsidR="0032413E" w:rsidRPr="003036D0" w:rsidRDefault="0032413E" w:rsidP="003036D0">
            <w:r w:rsidRPr="003036D0">
              <w:t>0 100 2152018 current: 24455.0 previous: 0.0</w:t>
            </w:r>
          </w:p>
          <w:p w14:paraId="5870ED51" w14:textId="77777777" w:rsidR="0032413E" w:rsidRPr="003036D0" w:rsidRDefault="0032413E" w:rsidP="003036D0">
            <w:r w:rsidRPr="003036D0">
              <w:t>12345678 89 20180912 current: 369621.0 previous: 24455.0</w:t>
            </w:r>
          </w:p>
          <w:p w14:paraId="7F4D1CEE" w14:textId="77777777" w:rsidR="0032413E" w:rsidRPr="003036D0" w:rsidRDefault="0032413E" w:rsidP="003036D0">
            <w:r w:rsidRPr="003036D0">
              <w:t>21345678 45 20180131 current: 471884.0 previous: 369621.0</w:t>
            </w:r>
          </w:p>
          <w:p w14:paraId="4C5BD4DD" w14:textId="77777777" w:rsidR="0032413E" w:rsidRPr="003036D0" w:rsidRDefault="0032413E" w:rsidP="003036D0">
            <w:r w:rsidRPr="003036D0">
              <w:t>45612783 65 20180910 current: 747656.0 previous: 0.23593259</w:t>
            </w:r>
          </w:p>
          <w:p w14:paraId="7A020C9B" w14:textId="77777777" w:rsidR="0032413E" w:rsidRPr="003036D0" w:rsidRDefault="0032413E" w:rsidP="003036D0">
            <w:r w:rsidRPr="003036D0">
              <w:lastRenderedPageBreak/>
              <w:t>23165478 89 20100531 current: 491660.0 previous: 747656.0]</w:t>
            </w:r>
          </w:p>
          <w:p w14:paraId="3BAA8CD9" w14:textId="77777777" w:rsidR="0032413E" w:rsidRPr="003036D0" w:rsidRDefault="0032413E" w:rsidP="003036D0"/>
          <w:p w14:paraId="18EA2219" w14:textId="77777777" w:rsidR="0032413E" w:rsidRPr="003036D0" w:rsidRDefault="0032413E" w:rsidP="003036D0">
            <w:r w:rsidRPr="003036D0">
              <w:t>For course: CST2020</w:t>
            </w:r>
          </w:p>
          <w:p w14:paraId="692AD493" w14:textId="77777777" w:rsidR="0032413E" w:rsidRPr="003036D0" w:rsidRDefault="0032413E" w:rsidP="003036D0">
            <w:r w:rsidRPr="003036D0">
              <w:t>[</w:t>
            </w:r>
          </w:p>
          <w:p w14:paraId="2B29EDC9" w14:textId="77777777" w:rsidR="0032413E" w:rsidRPr="003036D0" w:rsidRDefault="0032413E" w:rsidP="003036D0">
            <w:r w:rsidRPr="003036D0">
              <w:t>0 100 2152018 current: 24455.0 previous: 0.0</w:t>
            </w:r>
          </w:p>
          <w:p w14:paraId="0293FE75" w14:textId="77777777" w:rsidR="0032413E" w:rsidRPr="003036D0" w:rsidRDefault="0032413E" w:rsidP="003036D0">
            <w:r w:rsidRPr="003036D0">
              <w:t>45612378 57 20180111 current: 747642.0 previous: 0.68467236</w:t>
            </w:r>
          </w:p>
          <w:p w14:paraId="02957818" w14:textId="77777777" w:rsidR="0032413E" w:rsidRPr="003036D0" w:rsidRDefault="0032413E" w:rsidP="003036D0">
            <w:r w:rsidRPr="003036D0">
              <w:t>32 20 78456123 current: 891547.0 previous: 0.41446698</w:t>
            </w:r>
          </w:p>
          <w:p w14:paraId="47BD2B36" w14:textId="3B2CDCEE" w:rsidR="00B27C0A" w:rsidRDefault="0032413E" w:rsidP="003036D0">
            <w:r w:rsidRPr="003036D0">
              <w:t>52316478 98 20180101 current: 823825.0 previous: 891547.0]</w:t>
            </w:r>
          </w:p>
        </w:tc>
      </w:tr>
      <w:tr w:rsidR="00B27C0A" w14:paraId="38AD120C" w14:textId="77777777" w:rsidTr="00961B11">
        <w:tc>
          <w:tcPr>
            <w:tcW w:w="1674" w:type="dxa"/>
          </w:tcPr>
          <w:p w14:paraId="1D3EBBC4" w14:textId="6EF58530" w:rsidR="00B27C0A" w:rsidRDefault="003036D0" w:rsidP="00961B11">
            <w:r>
              <w:lastRenderedPageBreak/>
              <w:t>Fixing chain (CST1010)</w:t>
            </w:r>
          </w:p>
        </w:tc>
        <w:tc>
          <w:tcPr>
            <w:tcW w:w="745" w:type="dxa"/>
          </w:tcPr>
          <w:p w14:paraId="0AB6189C" w14:textId="47C0AF6B" w:rsidR="00B27C0A" w:rsidRDefault="003036D0" w:rsidP="00961B11">
            <w:r>
              <w:t>5</w:t>
            </w:r>
          </w:p>
        </w:tc>
        <w:tc>
          <w:tcPr>
            <w:tcW w:w="2436" w:type="dxa"/>
          </w:tcPr>
          <w:p w14:paraId="06DADA50" w14:textId="46168465" w:rsidR="00B27C0A" w:rsidRDefault="003036D0" w:rsidP="00961B11">
            <w:r>
              <w:t>0</w:t>
            </w:r>
          </w:p>
        </w:tc>
        <w:tc>
          <w:tcPr>
            <w:tcW w:w="4495" w:type="dxa"/>
          </w:tcPr>
          <w:p w14:paraId="1EF344F2" w14:textId="77777777" w:rsidR="003036D0" w:rsidRPr="003036D0" w:rsidRDefault="003036D0" w:rsidP="003036D0">
            <w:r w:rsidRPr="003036D0">
              <w:t>For College: Algonquin</w:t>
            </w:r>
          </w:p>
          <w:p w14:paraId="75A8C623" w14:textId="77777777" w:rsidR="003036D0" w:rsidRPr="003036D0" w:rsidRDefault="003036D0" w:rsidP="003036D0"/>
          <w:p w14:paraId="66C61ED4" w14:textId="77777777" w:rsidR="003036D0" w:rsidRPr="003036D0" w:rsidRDefault="003036D0" w:rsidP="003036D0">
            <w:r w:rsidRPr="003036D0">
              <w:t>For course: CST1010</w:t>
            </w:r>
          </w:p>
          <w:p w14:paraId="59999D6E" w14:textId="77777777" w:rsidR="003036D0" w:rsidRPr="003036D0" w:rsidRDefault="003036D0" w:rsidP="003036D0">
            <w:r w:rsidRPr="003036D0">
              <w:t>[</w:t>
            </w:r>
          </w:p>
          <w:p w14:paraId="75396CCF" w14:textId="77777777" w:rsidR="003036D0" w:rsidRPr="003036D0" w:rsidRDefault="003036D0" w:rsidP="003036D0">
            <w:r w:rsidRPr="003036D0">
              <w:t>0 100 2152018 current: 24455.0 previous: 0.0</w:t>
            </w:r>
          </w:p>
          <w:p w14:paraId="371037F6" w14:textId="77777777" w:rsidR="003036D0" w:rsidRPr="003036D0" w:rsidRDefault="003036D0" w:rsidP="003036D0">
            <w:r w:rsidRPr="003036D0">
              <w:t>12345678 89 20180912 current: 369621.0 previous: 24455.0</w:t>
            </w:r>
          </w:p>
          <w:p w14:paraId="043FAE77" w14:textId="77777777" w:rsidR="003036D0" w:rsidRPr="003036D0" w:rsidRDefault="003036D0" w:rsidP="003036D0">
            <w:r w:rsidRPr="003036D0">
              <w:t>21345678 45 20180131 current: 471884.0 previous: 369621.0</w:t>
            </w:r>
          </w:p>
          <w:p w14:paraId="1A14B365" w14:textId="77777777" w:rsidR="003036D0" w:rsidRPr="003036D0" w:rsidRDefault="003036D0" w:rsidP="003036D0">
            <w:r w:rsidRPr="003036D0">
              <w:t>23165478 89 20100531 current: 491660.0 previous: 471884.0]</w:t>
            </w:r>
          </w:p>
          <w:p w14:paraId="2732EAF5" w14:textId="77777777" w:rsidR="003036D0" w:rsidRPr="003036D0" w:rsidRDefault="003036D0" w:rsidP="003036D0"/>
          <w:p w14:paraId="676C747F" w14:textId="77777777" w:rsidR="003036D0" w:rsidRPr="003036D0" w:rsidRDefault="003036D0" w:rsidP="003036D0">
            <w:r w:rsidRPr="003036D0">
              <w:t>For course: CST2020</w:t>
            </w:r>
          </w:p>
          <w:p w14:paraId="46BE0E84" w14:textId="77777777" w:rsidR="003036D0" w:rsidRPr="003036D0" w:rsidRDefault="003036D0" w:rsidP="003036D0">
            <w:r w:rsidRPr="003036D0">
              <w:t>[</w:t>
            </w:r>
          </w:p>
          <w:p w14:paraId="043FCAC1" w14:textId="77777777" w:rsidR="003036D0" w:rsidRPr="003036D0" w:rsidRDefault="003036D0" w:rsidP="003036D0">
            <w:r w:rsidRPr="003036D0">
              <w:t>0 100 2152018 current: 24455.0 previous: 0.0</w:t>
            </w:r>
          </w:p>
          <w:p w14:paraId="1E51F7B3" w14:textId="77777777" w:rsidR="003036D0" w:rsidRPr="003036D0" w:rsidRDefault="003036D0" w:rsidP="003036D0">
            <w:r w:rsidRPr="003036D0">
              <w:t>45612378 57 20180111 current: 747642.0 previous: 0.68467236</w:t>
            </w:r>
          </w:p>
          <w:p w14:paraId="49986099" w14:textId="77777777" w:rsidR="003036D0" w:rsidRPr="003036D0" w:rsidRDefault="003036D0" w:rsidP="003036D0">
            <w:r w:rsidRPr="003036D0">
              <w:t>32 20 78456123 current: 891547.0 previous: 0.41446698</w:t>
            </w:r>
          </w:p>
          <w:p w14:paraId="14F5E709" w14:textId="75BEADDD" w:rsidR="00B27C0A" w:rsidRDefault="003036D0" w:rsidP="003036D0">
            <w:r w:rsidRPr="003036D0">
              <w:t>52316478 98 20180101 current: 823825.0 previous: 891547.0]</w:t>
            </w:r>
          </w:p>
        </w:tc>
      </w:tr>
      <w:tr w:rsidR="00B27C0A" w14:paraId="69B0E01C" w14:textId="77777777" w:rsidTr="00961B11">
        <w:tc>
          <w:tcPr>
            <w:tcW w:w="1674" w:type="dxa"/>
          </w:tcPr>
          <w:p w14:paraId="629A1EAA" w14:textId="0660712A" w:rsidR="00B27C0A" w:rsidRDefault="007B5ECA" w:rsidP="007B5ECA">
            <w:r>
              <w:t>Adding bad block to CST2020</w:t>
            </w:r>
          </w:p>
        </w:tc>
        <w:tc>
          <w:tcPr>
            <w:tcW w:w="745" w:type="dxa"/>
          </w:tcPr>
          <w:p w14:paraId="4D974476" w14:textId="3CE2189F" w:rsidR="00B27C0A" w:rsidRDefault="007B5ECA" w:rsidP="00961B11">
            <w:r>
              <w:t>3</w:t>
            </w:r>
          </w:p>
        </w:tc>
        <w:tc>
          <w:tcPr>
            <w:tcW w:w="2436" w:type="dxa"/>
          </w:tcPr>
          <w:p w14:paraId="3F2A4181" w14:textId="0E281D09" w:rsidR="00B27C0A" w:rsidRDefault="007B5ECA" w:rsidP="00961B11">
            <w:r>
              <w:t xml:space="preserve">1, d, </w:t>
            </w:r>
            <w:r w:rsidR="00301B96">
              <w:t>20130311, 21346578, 55</w:t>
            </w:r>
          </w:p>
        </w:tc>
        <w:tc>
          <w:tcPr>
            <w:tcW w:w="4495" w:type="dxa"/>
          </w:tcPr>
          <w:p w14:paraId="027550FE" w14:textId="0E0817C2" w:rsidR="00B27C0A" w:rsidRPr="00A8021A" w:rsidRDefault="00B27C0A" w:rsidP="00961B11"/>
        </w:tc>
      </w:tr>
      <w:tr w:rsidR="00B27C0A" w14:paraId="5C7E4B91" w14:textId="77777777" w:rsidTr="00961B11">
        <w:tc>
          <w:tcPr>
            <w:tcW w:w="1674" w:type="dxa"/>
          </w:tcPr>
          <w:p w14:paraId="41928916" w14:textId="0F68BF58" w:rsidR="00B27C0A" w:rsidRDefault="00B774AE" w:rsidP="00961B11">
            <w:r>
              <w:t>Fixing chain</w:t>
            </w:r>
          </w:p>
        </w:tc>
        <w:tc>
          <w:tcPr>
            <w:tcW w:w="745" w:type="dxa"/>
          </w:tcPr>
          <w:p w14:paraId="2DA1E596" w14:textId="40814013" w:rsidR="00B27C0A" w:rsidRDefault="00B774AE" w:rsidP="00961B11">
            <w:r>
              <w:t>5</w:t>
            </w:r>
          </w:p>
        </w:tc>
        <w:tc>
          <w:tcPr>
            <w:tcW w:w="2436" w:type="dxa"/>
          </w:tcPr>
          <w:p w14:paraId="36F1881B" w14:textId="39840014" w:rsidR="00B27C0A" w:rsidRDefault="00B774AE" w:rsidP="00961B11">
            <w:r>
              <w:t>1</w:t>
            </w:r>
          </w:p>
        </w:tc>
        <w:tc>
          <w:tcPr>
            <w:tcW w:w="4495" w:type="dxa"/>
          </w:tcPr>
          <w:p w14:paraId="6AFF3AC3" w14:textId="77777777" w:rsidR="00B27C0A" w:rsidRPr="00A8021A" w:rsidRDefault="00B27C0A" w:rsidP="00961B11"/>
        </w:tc>
      </w:tr>
      <w:tr w:rsidR="00B774AE" w14:paraId="06CEB3A0" w14:textId="77777777" w:rsidTr="00961B11">
        <w:tc>
          <w:tcPr>
            <w:tcW w:w="1674" w:type="dxa"/>
          </w:tcPr>
          <w:p w14:paraId="7425D5E9" w14:textId="5BA205B5" w:rsidR="00B774AE" w:rsidRDefault="00B774AE" w:rsidP="00B774AE">
            <w:r>
              <w:t>Display courses</w:t>
            </w:r>
          </w:p>
        </w:tc>
        <w:tc>
          <w:tcPr>
            <w:tcW w:w="745" w:type="dxa"/>
          </w:tcPr>
          <w:p w14:paraId="6A8C3C7C" w14:textId="71C1E32B" w:rsidR="00B774AE" w:rsidRDefault="00B774AE" w:rsidP="00B774AE">
            <w:r>
              <w:t>1</w:t>
            </w:r>
          </w:p>
        </w:tc>
        <w:tc>
          <w:tcPr>
            <w:tcW w:w="2436" w:type="dxa"/>
          </w:tcPr>
          <w:p w14:paraId="20F9502B" w14:textId="77777777" w:rsidR="00B774AE" w:rsidRDefault="00B774AE" w:rsidP="00B774AE"/>
        </w:tc>
        <w:tc>
          <w:tcPr>
            <w:tcW w:w="4495" w:type="dxa"/>
          </w:tcPr>
          <w:p w14:paraId="34728753" w14:textId="77777777" w:rsidR="00C54150" w:rsidRPr="00C54150" w:rsidRDefault="00C54150" w:rsidP="00C54150">
            <w:r w:rsidRPr="00C54150">
              <w:t>For College: Algonquin</w:t>
            </w:r>
          </w:p>
          <w:p w14:paraId="28BE5DC2" w14:textId="77777777" w:rsidR="00C54150" w:rsidRPr="00C54150" w:rsidRDefault="00C54150" w:rsidP="00C54150"/>
          <w:p w14:paraId="2A1FB6D1" w14:textId="77777777" w:rsidR="00C54150" w:rsidRPr="00C54150" w:rsidRDefault="00C54150" w:rsidP="00C54150">
            <w:r w:rsidRPr="00C54150">
              <w:t>For course: CST1010</w:t>
            </w:r>
          </w:p>
          <w:p w14:paraId="1DB53383" w14:textId="77777777" w:rsidR="00C54150" w:rsidRPr="00C54150" w:rsidRDefault="00C54150" w:rsidP="00C54150">
            <w:r w:rsidRPr="00C54150">
              <w:t>[</w:t>
            </w:r>
          </w:p>
          <w:p w14:paraId="4B85FC49" w14:textId="77777777" w:rsidR="00C54150" w:rsidRPr="00C54150" w:rsidRDefault="00C54150" w:rsidP="00C54150">
            <w:r w:rsidRPr="00C54150">
              <w:t>0 100 2152018 current: 24455.0 previous: 0.0</w:t>
            </w:r>
          </w:p>
          <w:p w14:paraId="6E2C523C" w14:textId="77777777" w:rsidR="00C54150" w:rsidRPr="00C54150" w:rsidRDefault="00C54150" w:rsidP="00C54150">
            <w:r w:rsidRPr="00C54150">
              <w:t>12345678 89 20180912 current: 369621.0 previous: 24455.0</w:t>
            </w:r>
          </w:p>
          <w:p w14:paraId="355BC035" w14:textId="77777777" w:rsidR="00C54150" w:rsidRPr="00C54150" w:rsidRDefault="00C54150" w:rsidP="00C54150">
            <w:r w:rsidRPr="00C54150">
              <w:t>21345678 45 20180131 current: 471884.0 previous: 369621.0</w:t>
            </w:r>
          </w:p>
          <w:p w14:paraId="1BE98733" w14:textId="77777777" w:rsidR="00C54150" w:rsidRPr="00C54150" w:rsidRDefault="00C54150" w:rsidP="00C54150">
            <w:r w:rsidRPr="00C54150">
              <w:lastRenderedPageBreak/>
              <w:t>23165478 89 20100531 current: 491660.0 previous: 471884.0]</w:t>
            </w:r>
          </w:p>
          <w:p w14:paraId="68F4701D" w14:textId="77777777" w:rsidR="00C54150" w:rsidRPr="00C54150" w:rsidRDefault="00C54150" w:rsidP="00C54150"/>
          <w:p w14:paraId="047DF868" w14:textId="77777777" w:rsidR="00C54150" w:rsidRPr="00C54150" w:rsidRDefault="00C54150" w:rsidP="00C54150">
            <w:r w:rsidRPr="00C54150">
              <w:t>For course: CST2020</w:t>
            </w:r>
          </w:p>
          <w:p w14:paraId="6FAF6886" w14:textId="77777777" w:rsidR="00C54150" w:rsidRPr="00C54150" w:rsidRDefault="00C54150" w:rsidP="00C54150">
            <w:r w:rsidRPr="00C54150">
              <w:t>[</w:t>
            </w:r>
          </w:p>
          <w:p w14:paraId="3749C61B" w14:textId="77777777" w:rsidR="00C54150" w:rsidRPr="00C54150" w:rsidRDefault="00C54150" w:rsidP="00C54150">
            <w:r w:rsidRPr="00C54150">
              <w:t>0 100 2152018 current: 24455.0 previous: 0.0</w:t>
            </w:r>
          </w:p>
          <w:p w14:paraId="2441C32A" w14:textId="77777777" w:rsidR="00C54150" w:rsidRPr="00C54150" w:rsidRDefault="00C54150" w:rsidP="00C54150">
            <w:r w:rsidRPr="00C54150">
              <w:t>32 20 78456123 current: 891547.0 previous: 24455.0</w:t>
            </w:r>
          </w:p>
          <w:p w14:paraId="6E77D90D" w14:textId="09E8F56F" w:rsidR="00B774AE" w:rsidRPr="00A8021A" w:rsidRDefault="00C54150" w:rsidP="00C54150">
            <w:r w:rsidRPr="00C54150">
              <w:t>52316478 98 20180101 current: 823825.0 previous: 891547.0]</w:t>
            </w:r>
          </w:p>
        </w:tc>
      </w:tr>
    </w:tbl>
    <w:p w14:paraId="39EF74DE" w14:textId="77777777" w:rsidR="00B27C0A" w:rsidRDefault="00B27C0A"/>
    <w:sectPr w:rsidR="00B27C0A">
      <w:pgSz w:w="12240" w:h="15840"/>
      <w:pgMar w:top="170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3223ED" w14:textId="77777777" w:rsidR="00B50F59" w:rsidRDefault="00B50F59" w:rsidP="00950A49">
      <w:pPr>
        <w:spacing w:after="0" w:line="240" w:lineRule="auto"/>
      </w:pPr>
      <w:r>
        <w:separator/>
      </w:r>
    </w:p>
  </w:endnote>
  <w:endnote w:type="continuationSeparator" w:id="0">
    <w:p w14:paraId="68CBA626" w14:textId="77777777" w:rsidR="00B50F59" w:rsidRDefault="00B50F59" w:rsidP="00950A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C49C51" w14:textId="77777777" w:rsidR="00B50F59" w:rsidRDefault="00B50F59" w:rsidP="00950A49">
      <w:pPr>
        <w:spacing w:after="0" w:line="240" w:lineRule="auto"/>
      </w:pPr>
      <w:r>
        <w:separator/>
      </w:r>
    </w:p>
  </w:footnote>
  <w:footnote w:type="continuationSeparator" w:id="0">
    <w:p w14:paraId="0BCF3C22" w14:textId="77777777" w:rsidR="00B50F59" w:rsidRDefault="00B50F59" w:rsidP="00950A4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975428"/>
    <w:multiLevelType w:val="hybridMultilevel"/>
    <w:tmpl w:val="C3CAA87A"/>
    <w:lvl w:ilvl="0" w:tplc="716006C2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D01F3E"/>
    <w:multiLevelType w:val="hybridMultilevel"/>
    <w:tmpl w:val="289EB202"/>
    <w:lvl w:ilvl="0" w:tplc="B67406A4">
      <w:start w:val="4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1F3E65"/>
    <w:multiLevelType w:val="hybridMultilevel"/>
    <w:tmpl w:val="D6202674"/>
    <w:lvl w:ilvl="0" w:tplc="1C3201A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534DF7"/>
    <w:multiLevelType w:val="hybridMultilevel"/>
    <w:tmpl w:val="7212B642"/>
    <w:lvl w:ilvl="0" w:tplc="0D7242BC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0MDAytzSwNDc1NTFT0lEKTi0uzszPAykwrQUAQiemGCwAAAA="/>
  </w:docVars>
  <w:rsids>
    <w:rsidRoot w:val="00A8021A"/>
    <w:rsid w:val="00036779"/>
    <w:rsid w:val="000503ED"/>
    <w:rsid w:val="00081D70"/>
    <w:rsid w:val="000A63A2"/>
    <w:rsid w:val="000C26B4"/>
    <w:rsid w:val="000F60BA"/>
    <w:rsid w:val="0013615C"/>
    <w:rsid w:val="0015029F"/>
    <w:rsid w:val="0017073A"/>
    <w:rsid w:val="00170B2D"/>
    <w:rsid w:val="00206DF1"/>
    <w:rsid w:val="00277ABA"/>
    <w:rsid w:val="0028098E"/>
    <w:rsid w:val="002A4EBA"/>
    <w:rsid w:val="00301B96"/>
    <w:rsid w:val="003036D0"/>
    <w:rsid w:val="0032413E"/>
    <w:rsid w:val="0038016C"/>
    <w:rsid w:val="003A2B9E"/>
    <w:rsid w:val="003F5AFF"/>
    <w:rsid w:val="00534B8E"/>
    <w:rsid w:val="005400F2"/>
    <w:rsid w:val="0055286F"/>
    <w:rsid w:val="00563753"/>
    <w:rsid w:val="005C5D8A"/>
    <w:rsid w:val="005E14CF"/>
    <w:rsid w:val="005E3D97"/>
    <w:rsid w:val="00607B55"/>
    <w:rsid w:val="00627F81"/>
    <w:rsid w:val="006479A1"/>
    <w:rsid w:val="006614EB"/>
    <w:rsid w:val="006966C6"/>
    <w:rsid w:val="006A4183"/>
    <w:rsid w:val="006D0C7C"/>
    <w:rsid w:val="006D6C7E"/>
    <w:rsid w:val="006E60F6"/>
    <w:rsid w:val="0070589D"/>
    <w:rsid w:val="007078D8"/>
    <w:rsid w:val="00711C8C"/>
    <w:rsid w:val="007129FA"/>
    <w:rsid w:val="007144FF"/>
    <w:rsid w:val="00725B36"/>
    <w:rsid w:val="007406CA"/>
    <w:rsid w:val="007A0861"/>
    <w:rsid w:val="007B5ECA"/>
    <w:rsid w:val="007F1F31"/>
    <w:rsid w:val="0089761D"/>
    <w:rsid w:val="008B189E"/>
    <w:rsid w:val="008E58CC"/>
    <w:rsid w:val="008F216E"/>
    <w:rsid w:val="00913585"/>
    <w:rsid w:val="00945838"/>
    <w:rsid w:val="00950A49"/>
    <w:rsid w:val="0096546C"/>
    <w:rsid w:val="00967A73"/>
    <w:rsid w:val="009870C5"/>
    <w:rsid w:val="00993FC1"/>
    <w:rsid w:val="009F06FA"/>
    <w:rsid w:val="00A01162"/>
    <w:rsid w:val="00A239B0"/>
    <w:rsid w:val="00A332D1"/>
    <w:rsid w:val="00A370D9"/>
    <w:rsid w:val="00A61AB6"/>
    <w:rsid w:val="00A71B64"/>
    <w:rsid w:val="00A8021A"/>
    <w:rsid w:val="00AA5685"/>
    <w:rsid w:val="00AC3B55"/>
    <w:rsid w:val="00AF50E0"/>
    <w:rsid w:val="00B25D0E"/>
    <w:rsid w:val="00B27C0A"/>
    <w:rsid w:val="00B50F59"/>
    <w:rsid w:val="00B57049"/>
    <w:rsid w:val="00B61BFC"/>
    <w:rsid w:val="00B72CDB"/>
    <w:rsid w:val="00B774AE"/>
    <w:rsid w:val="00BC41E9"/>
    <w:rsid w:val="00BD0E37"/>
    <w:rsid w:val="00C10138"/>
    <w:rsid w:val="00C54150"/>
    <w:rsid w:val="00C5702D"/>
    <w:rsid w:val="00CF48BE"/>
    <w:rsid w:val="00D13D2B"/>
    <w:rsid w:val="00D642D9"/>
    <w:rsid w:val="00D667D7"/>
    <w:rsid w:val="00D96BCB"/>
    <w:rsid w:val="00DD4C62"/>
    <w:rsid w:val="00E00B7D"/>
    <w:rsid w:val="00E4607B"/>
    <w:rsid w:val="00EC7E0C"/>
    <w:rsid w:val="00EE076F"/>
    <w:rsid w:val="00EF03A8"/>
    <w:rsid w:val="00F10E64"/>
    <w:rsid w:val="00F14B8F"/>
    <w:rsid w:val="00F2486D"/>
    <w:rsid w:val="00F3098E"/>
    <w:rsid w:val="00F741AC"/>
    <w:rsid w:val="00F803BE"/>
    <w:rsid w:val="00F808FA"/>
    <w:rsid w:val="00F92C40"/>
    <w:rsid w:val="00FB116A"/>
    <w:rsid w:val="00FD2770"/>
    <w:rsid w:val="00FD433E"/>
    <w:rsid w:val="00FF46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D3D5C5B"/>
  <w15:chartTrackingRefBased/>
  <w15:docId w15:val="{8998E69D-4838-46B5-B2D2-A4A4A80CD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802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50A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0A49"/>
  </w:style>
  <w:style w:type="paragraph" w:styleId="Footer">
    <w:name w:val="footer"/>
    <w:basedOn w:val="Normal"/>
    <w:link w:val="FooterChar"/>
    <w:uiPriority w:val="99"/>
    <w:unhideWhenUsed/>
    <w:rsid w:val="00950A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0A49"/>
  </w:style>
  <w:style w:type="paragraph" w:styleId="ListParagraph">
    <w:name w:val="List Paragraph"/>
    <w:basedOn w:val="Normal"/>
    <w:uiPriority w:val="34"/>
    <w:qFormat/>
    <w:rsid w:val="00B61B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0</TotalTime>
  <Pages>7</Pages>
  <Words>992</Words>
  <Characters>565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ongyeop Jeong</dc:creator>
  <cp:keywords/>
  <dc:description/>
  <cp:lastModifiedBy>Seongyeop Jeong</cp:lastModifiedBy>
  <cp:revision>79</cp:revision>
  <dcterms:created xsi:type="dcterms:W3CDTF">2018-03-09T20:17:00Z</dcterms:created>
  <dcterms:modified xsi:type="dcterms:W3CDTF">2018-03-31T00:04:00Z</dcterms:modified>
</cp:coreProperties>
</file>